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C8F36" w14:textId="7245BF11" w:rsidR="0058662C" w:rsidRPr="00E66145" w:rsidRDefault="0058662C" w:rsidP="00435E7E">
      <w:pPr>
        <w:pStyle w:val="Nagwek1"/>
        <w:jc w:val="center"/>
      </w:pPr>
      <w:r w:rsidRPr="00E212B5">
        <w:t xml:space="preserve">Zarządzenie Nr </w:t>
      </w:r>
      <w:r w:rsidR="00BB6A37">
        <w:t>3</w:t>
      </w:r>
      <w:r w:rsidRPr="00E212B5">
        <w:t xml:space="preserve"> </w:t>
      </w:r>
      <w:r w:rsidRPr="00E212B5">
        <w:br/>
        <w:t xml:space="preserve">Dziekana Wydziału Technologii i Inżynierii Chemicznej </w:t>
      </w:r>
      <w:r w:rsidRPr="00E212B5">
        <w:br/>
        <w:t xml:space="preserve">Zachodniopomorskiego Uniwersytetu Technologicznego w Szczecinie </w:t>
      </w:r>
      <w:r w:rsidRPr="00E212B5">
        <w:br/>
        <w:t xml:space="preserve">z dnia </w:t>
      </w:r>
      <w:r w:rsidR="00586621">
        <w:t>23</w:t>
      </w:r>
      <w:r w:rsidR="00B71399">
        <w:t xml:space="preserve"> </w:t>
      </w:r>
      <w:r w:rsidR="00BB6A37">
        <w:t>lutego</w:t>
      </w:r>
      <w:r w:rsidR="00E212B5" w:rsidRPr="00E212B5">
        <w:t xml:space="preserve"> 202</w:t>
      </w:r>
      <w:r w:rsidR="00BB6A37">
        <w:t>1</w:t>
      </w:r>
      <w:r w:rsidRPr="00E212B5">
        <w:t xml:space="preserve"> r.</w:t>
      </w:r>
    </w:p>
    <w:p w14:paraId="2CCD2680" w14:textId="74BCD287" w:rsidR="00435E7E" w:rsidRPr="00435E7E" w:rsidRDefault="0058662C" w:rsidP="00435E7E">
      <w:pPr>
        <w:pStyle w:val="Nagwek2"/>
        <w:spacing w:before="240"/>
      </w:pPr>
      <w:r w:rsidRPr="00E212B5">
        <w:t xml:space="preserve">w sprawie </w:t>
      </w:r>
      <w:r w:rsidR="00B71399">
        <w:t xml:space="preserve">wprowadzenia </w:t>
      </w:r>
      <w:r w:rsidR="00186F97">
        <w:t>„</w:t>
      </w:r>
      <w:r w:rsidR="00BB6A37" w:rsidRPr="00744BE5">
        <w:rPr>
          <w:szCs w:val="24"/>
        </w:rPr>
        <w:t>Wydziałow</w:t>
      </w:r>
      <w:r w:rsidR="00BB6A37">
        <w:rPr>
          <w:szCs w:val="24"/>
        </w:rPr>
        <w:t>ej</w:t>
      </w:r>
      <w:r w:rsidR="00BB6A37" w:rsidRPr="00744BE5">
        <w:rPr>
          <w:szCs w:val="24"/>
        </w:rPr>
        <w:t xml:space="preserve"> procedur</w:t>
      </w:r>
      <w:r w:rsidR="00BB6A37">
        <w:rPr>
          <w:szCs w:val="24"/>
        </w:rPr>
        <w:t>y</w:t>
      </w:r>
      <w:r w:rsidR="00BB6A37" w:rsidRPr="00744BE5">
        <w:rPr>
          <w:szCs w:val="24"/>
        </w:rPr>
        <w:t xml:space="preserve"> przygotowania indywidualnego programu studiów oraz indywidualnej organizacji studiów</w:t>
      </w:r>
      <w:r w:rsidR="00186F97">
        <w:t>”</w:t>
      </w:r>
    </w:p>
    <w:p w14:paraId="40C81A1A" w14:textId="22863152" w:rsidR="00E212B5" w:rsidRPr="00186F97" w:rsidRDefault="00A02D18" w:rsidP="00435E7E">
      <w:pPr>
        <w:pStyle w:val="Podstawaprawna"/>
        <w:rPr>
          <w:spacing w:val="0"/>
        </w:rPr>
      </w:pPr>
      <w:r w:rsidRPr="00186F97">
        <w:rPr>
          <w:spacing w:val="0"/>
        </w:rPr>
        <w:t xml:space="preserve">Na podstawie </w:t>
      </w:r>
      <w:r w:rsidR="00A433DD" w:rsidRPr="00186F97">
        <w:rPr>
          <w:spacing w:val="0"/>
        </w:rPr>
        <w:t xml:space="preserve">zarządzenia nr </w:t>
      </w:r>
      <w:r w:rsidR="005C2EF7" w:rsidRPr="00186F97">
        <w:rPr>
          <w:spacing w:val="0"/>
        </w:rPr>
        <w:t>16</w:t>
      </w:r>
      <w:r w:rsidR="00A433DD" w:rsidRPr="00186F97">
        <w:rPr>
          <w:spacing w:val="0"/>
        </w:rPr>
        <w:t xml:space="preserve"> Rektora ZUT z</w:t>
      </w:r>
      <w:r w:rsidR="00186F97">
        <w:rPr>
          <w:spacing w:val="0"/>
        </w:rPr>
        <w:t xml:space="preserve"> </w:t>
      </w:r>
      <w:r w:rsidR="00A433DD" w:rsidRPr="00186F97">
        <w:rPr>
          <w:spacing w:val="0"/>
        </w:rPr>
        <w:t xml:space="preserve">dnia </w:t>
      </w:r>
      <w:r w:rsidR="005C2EF7" w:rsidRPr="00186F97">
        <w:rPr>
          <w:spacing w:val="0"/>
        </w:rPr>
        <w:t>3</w:t>
      </w:r>
      <w:r w:rsidR="00A433DD" w:rsidRPr="00186F97">
        <w:rPr>
          <w:spacing w:val="0"/>
        </w:rPr>
        <w:t xml:space="preserve"> </w:t>
      </w:r>
      <w:r w:rsidR="005C2EF7" w:rsidRPr="00186F97">
        <w:rPr>
          <w:spacing w:val="0"/>
        </w:rPr>
        <w:t>kwietnia</w:t>
      </w:r>
      <w:r w:rsidR="00A433DD" w:rsidRPr="00186F97">
        <w:rPr>
          <w:spacing w:val="0"/>
        </w:rPr>
        <w:t xml:space="preserve"> 20</w:t>
      </w:r>
      <w:r w:rsidR="005C2EF7" w:rsidRPr="00186F97">
        <w:rPr>
          <w:spacing w:val="0"/>
        </w:rPr>
        <w:t>17</w:t>
      </w:r>
      <w:r w:rsidR="00A433DD" w:rsidRPr="00186F97">
        <w:rPr>
          <w:spacing w:val="0"/>
        </w:rPr>
        <w:t xml:space="preserve"> r. </w:t>
      </w:r>
      <w:r w:rsidR="005C2EF7" w:rsidRPr="00186F97">
        <w:rPr>
          <w:spacing w:val="0"/>
        </w:rPr>
        <w:t>w sprawie Podstaw funkcjonowania Wewnętrznego Systemu Zapewniania Jakości Kształcenia oraz wytycznych do</w:t>
      </w:r>
      <w:r w:rsidR="00186F97">
        <w:rPr>
          <w:spacing w:val="0"/>
        </w:rPr>
        <w:t> </w:t>
      </w:r>
      <w:r w:rsidR="005C2EF7" w:rsidRPr="00186F97">
        <w:rPr>
          <w:spacing w:val="0"/>
        </w:rPr>
        <w:t>realizacji oceny jakości w obszarach działania tego systemu w Zachodniopomorskim Uniwersytecie Technologicznym w Szczecinie</w:t>
      </w:r>
      <w:r w:rsidR="00B71399" w:rsidRPr="00186F97">
        <w:rPr>
          <w:spacing w:val="0"/>
        </w:rPr>
        <w:t xml:space="preserve"> </w:t>
      </w:r>
      <w:r w:rsidR="005C2EF7" w:rsidRPr="00186F97">
        <w:rPr>
          <w:spacing w:val="0"/>
        </w:rPr>
        <w:t>oraz §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>8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>pkt.</w:t>
      </w:r>
      <w:r w:rsidR="00186F97" w:rsidRPr="00186F97">
        <w:rPr>
          <w:spacing w:val="0"/>
        </w:rPr>
        <w:t xml:space="preserve"> </w:t>
      </w:r>
      <w:r w:rsidR="005C2EF7" w:rsidRPr="00186F97">
        <w:rPr>
          <w:spacing w:val="0"/>
        </w:rPr>
        <w:t xml:space="preserve">13 </w:t>
      </w:r>
      <w:r w:rsidR="005C2EF7" w:rsidRPr="00186F97">
        <w:rPr>
          <w:spacing w:val="0"/>
          <w:szCs w:val="24"/>
        </w:rPr>
        <w:t>zarządzenia nr 117 Rektora ZUT z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>dnia</w:t>
      </w:r>
      <w:r w:rsidR="00186F97">
        <w:rPr>
          <w:spacing w:val="0"/>
          <w:szCs w:val="24"/>
        </w:rPr>
        <w:t> </w:t>
      </w:r>
      <w:r w:rsidR="005C2EF7" w:rsidRPr="00186F97">
        <w:rPr>
          <w:spacing w:val="0"/>
          <w:szCs w:val="24"/>
        </w:rPr>
        <w:t xml:space="preserve">4 września 2020 r. </w:t>
      </w:r>
      <w:r w:rsidR="005C2EF7" w:rsidRPr="00186F97">
        <w:rPr>
          <w:i/>
          <w:spacing w:val="0"/>
          <w:szCs w:val="24"/>
        </w:rPr>
        <w:t>w sprawie zakresów obowiązków osób pełniących funkcje kierownicze na</w:t>
      </w:r>
      <w:r w:rsidR="00186F97">
        <w:rPr>
          <w:i/>
          <w:spacing w:val="0"/>
          <w:szCs w:val="24"/>
        </w:rPr>
        <w:t> </w:t>
      </w:r>
      <w:r w:rsidR="005C2EF7" w:rsidRPr="00186F97">
        <w:rPr>
          <w:i/>
          <w:spacing w:val="0"/>
          <w:szCs w:val="24"/>
        </w:rPr>
        <w:t>kadencję 2020 – 2024</w:t>
      </w:r>
      <w:r w:rsidR="00186F97">
        <w:rPr>
          <w:i/>
          <w:spacing w:val="0"/>
          <w:szCs w:val="24"/>
        </w:rPr>
        <w:t xml:space="preserve"> </w:t>
      </w:r>
      <w:r w:rsidR="00E212B5" w:rsidRPr="00186F97">
        <w:rPr>
          <w:spacing w:val="0"/>
        </w:rPr>
        <w:t>zarządza się co następuje:</w:t>
      </w:r>
    </w:p>
    <w:p w14:paraId="5EBE606A" w14:textId="4737CD57" w:rsidR="0058662C" w:rsidRPr="00E212B5" w:rsidRDefault="00475DDC" w:rsidP="00435E7E">
      <w:pPr>
        <w:pStyle w:val="Nagwek3"/>
        <w:spacing w:before="240"/>
      </w:pPr>
      <w:r w:rsidRPr="001341D5">
        <w:t>§</w:t>
      </w:r>
      <w:r w:rsidRPr="00435E7E">
        <w:rPr>
          <w:color w:val="FFFFFF" w:themeColor="background1"/>
          <w:sz w:val="2"/>
          <w:szCs w:val="2"/>
        </w:rPr>
        <w:t>paragraf </w:t>
      </w:r>
      <w:r w:rsidRPr="001341D5">
        <w:t>1.</w:t>
      </w:r>
    </w:p>
    <w:p w14:paraId="4885A869" w14:textId="600C3027" w:rsidR="0058662C" w:rsidRDefault="00B71399" w:rsidP="00435E7E">
      <w:pPr>
        <w:pStyle w:val="Akapitzlist"/>
      </w:pPr>
      <w:r w:rsidRPr="00435E7E">
        <w:t>Wprowadza</w:t>
      </w:r>
      <w:r>
        <w:t xml:space="preserve"> się </w:t>
      </w:r>
      <w:r w:rsidR="00186F97">
        <w:t>„</w:t>
      </w:r>
      <w:r w:rsidR="00435E7E" w:rsidRPr="00AB39B3">
        <w:t>Wydziałow</w:t>
      </w:r>
      <w:r w:rsidR="00435E7E">
        <w:t>ą</w:t>
      </w:r>
      <w:r w:rsidR="00435E7E" w:rsidRPr="00AB39B3">
        <w:t xml:space="preserve"> procedur</w:t>
      </w:r>
      <w:r w:rsidR="009F6E3E">
        <w:t>ę</w:t>
      </w:r>
      <w:r w:rsidR="00435E7E" w:rsidRPr="00AB39B3">
        <w:t xml:space="preserve"> </w:t>
      </w:r>
      <w:r w:rsidR="00BB6A37" w:rsidRPr="00744BE5">
        <w:rPr>
          <w:szCs w:val="24"/>
        </w:rPr>
        <w:t>przygotowania indywidualnego programu studiów oraz indywidualnej organizacji studiów</w:t>
      </w:r>
      <w:r w:rsidR="00186F97">
        <w:t>”</w:t>
      </w:r>
      <w:r>
        <w:t>, stanowiącą załącznik do niniejszego zarządzenia.</w:t>
      </w:r>
    </w:p>
    <w:p w14:paraId="62A9FD4F" w14:textId="5A2ED5A3" w:rsidR="00475DDC" w:rsidRPr="000F17FE" w:rsidRDefault="00475DDC" w:rsidP="00435E7E">
      <w:pPr>
        <w:pStyle w:val="Nagwek3"/>
        <w:spacing w:before="240"/>
      </w:pPr>
      <w:r w:rsidRPr="000F17FE">
        <w:t>§</w:t>
      </w:r>
      <w:r w:rsidRPr="000F17FE">
        <w:rPr>
          <w:color w:val="FFFFFF" w:themeColor="background1"/>
          <w:sz w:val="2"/>
          <w:szCs w:val="2"/>
        </w:rPr>
        <w:t>paragraf </w:t>
      </w:r>
      <w:r w:rsidRPr="000F17FE">
        <w:t>2.</w:t>
      </w:r>
    </w:p>
    <w:p w14:paraId="66EDD478" w14:textId="7B671B2B" w:rsidR="00CA51DF" w:rsidRDefault="00CA51DF" w:rsidP="00CA51DF">
      <w:pPr>
        <w:pStyle w:val="Akapitzlist"/>
      </w:pPr>
      <w:r>
        <w:t xml:space="preserve">Przestaje obowiązywać </w:t>
      </w:r>
      <w:r w:rsidR="00186F97">
        <w:t>„</w:t>
      </w:r>
      <w:r w:rsidR="00186F97" w:rsidRPr="00186F97">
        <w:t xml:space="preserve">Wydziałowa procedura </w:t>
      </w:r>
      <w:r w:rsidR="00BB6A37" w:rsidRPr="00BB6A37">
        <w:t>przygotowania indywidulanego planu i programu studiów</w:t>
      </w:r>
      <w:r w:rsidR="00186F97">
        <w:t xml:space="preserve">” </w:t>
      </w:r>
      <w:r w:rsidR="00DE7BCA">
        <w:t>(</w:t>
      </w:r>
      <w:r>
        <w:t xml:space="preserve">nr </w:t>
      </w:r>
      <w:r w:rsidR="00BB6A37">
        <w:t>WTiICh/0-III/7b/W</w:t>
      </w:r>
      <w:r w:rsidR="00DE7BCA">
        <w:rPr>
          <w:shd w:val="clear" w:color="auto" w:fill="FFFFFF"/>
          <w:lang w:eastAsia="pl-PL"/>
        </w:rPr>
        <w:t>)</w:t>
      </w:r>
      <w:r>
        <w:rPr>
          <w:shd w:val="clear" w:color="auto" w:fill="FFFFFF"/>
          <w:lang w:eastAsia="pl-PL"/>
        </w:rPr>
        <w:t xml:space="preserve"> zatwierdzon</w:t>
      </w:r>
      <w:r w:rsidR="00186F97">
        <w:rPr>
          <w:shd w:val="clear" w:color="auto" w:fill="FFFFFF"/>
          <w:lang w:eastAsia="pl-PL"/>
        </w:rPr>
        <w:t>a</w:t>
      </w:r>
      <w:r>
        <w:rPr>
          <w:shd w:val="clear" w:color="auto" w:fill="FFFFFF"/>
          <w:lang w:eastAsia="pl-PL"/>
        </w:rPr>
        <w:t xml:space="preserve"> przez Dziekana WTiICh w</w:t>
      </w:r>
      <w:r w:rsidR="00DE7BCA">
        <w:rPr>
          <w:shd w:val="clear" w:color="auto" w:fill="FFFFFF"/>
          <w:lang w:eastAsia="pl-PL"/>
        </w:rPr>
        <w:t> </w:t>
      </w:r>
      <w:r>
        <w:rPr>
          <w:shd w:val="clear" w:color="auto" w:fill="FFFFFF"/>
          <w:lang w:eastAsia="pl-PL"/>
        </w:rPr>
        <w:t xml:space="preserve">dniu </w:t>
      </w:r>
      <w:r w:rsidR="00186F97">
        <w:rPr>
          <w:shd w:val="clear" w:color="auto" w:fill="FFFFFF"/>
          <w:lang w:eastAsia="pl-PL"/>
        </w:rPr>
        <w:t>2</w:t>
      </w:r>
      <w:r w:rsidR="00BB6A37">
        <w:rPr>
          <w:shd w:val="clear" w:color="auto" w:fill="FFFFFF"/>
          <w:lang w:eastAsia="pl-PL"/>
        </w:rPr>
        <w:t>0</w:t>
      </w:r>
      <w:r w:rsidR="00186F97">
        <w:rPr>
          <w:shd w:val="clear" w:color="auto" w:fill="FFFFFF"/>
          <w:lang w:eastAsia="pl-PL"/>
        </w:rPr>
        <w:t>.</w:t>
      </w:r>
      <w:r w:rsidR="00BB6A37">
        <w:rPr>
          <w:shd w:val="clear" w:color="auto" w:fill="FFFFFF"/>
          <w:lang w:eastAsia="pl-PL"/>
        </w:rPr>
        <w:t>06</w:t>
      </w:r>
      <w:r w:rsidR="00186F97">
        <w:rPr>
          <w:shd w:val="clear" w:color="auto" w:fill="FFFFFF"/>
          <w:lang w:eastAsia="pl-PL"/>
        </w:rPr>
        <w:t>.201</w:t>
      </w:r>
      <w:r w:rsidR="00BB6A37">
        <w:rPr>
          <w:shd w:val="clear" w:color="auto" w:fill="FFFFFF"/>
          <w:lang w:eastAsia="pl-PL"/>
        </w:rPr>
        <w:t>7</w:t>
      </w:r>
      <w:r w:rsidR="00186F97">
        <w:rPr>
          <w:shd w:val="clear" w:color="auto" w:fill="FFFFFF"/>
          <w:lang w:eastAsia="pl-PL"/>
        </w:rPr>
        <w:t xml:space="preserve"> r.</w:t>
      </w:r>
    </w:p>
    <w:p w14:paraId="4CFCF827" w14:textId="77777777" w:rsidR="00CA51DF" w:rsidRPr="0099001D" w:rsidRDefault="00CA51DF" w:rsidP="00CA51DF">
      <w:pPr>
        <w:pStyle w:val="Nagwek3"/>
        <w:spacing w:before="240"/>
      </w:pPr>
      <w:r w:rsidRPr="0099001D">
        <w:t>§</w:t>
      </w:r>
      <w:r w:rsidRPr="00435E7E">
        <w:rPr>
          <w:color w:val="FFFFFF" w:themeColor="background1"/>
          <w:sz w:val="2"/>
          <w:szCs w:val="2"/>
        </w:rPr>
        <w:t>paragraf </w:t>
      </w:r>
      <w:r>
        <w:t>3</w:t>
      </w:r>
      <w:r w:rsidRPr="0099001D">
        <w:t>.</w:t>
      </w:r>
    </w:p>
    <w:p w14:paraId="5E3175CE" w14:textId="6910D1C6" w:rsidR="0058662C" w:rsidRPr="0058662C" w:rsidRDefault="0058662C" w:rsidP="00152E90">
      <w:pPr>
        <w:pStyle w:val="Akapitzlist"/>
      </w:pPr>
      <w:r w:rsidRPr="00152E90">
        <w:t>Zarządzenie</w:t>
      </w:r>
      <w:r w:rsidRPr="0058662C">
        <w:t xml:space="preserve"> wchodzi w życie z dniem podpisania.</w:t>
      </w:r>
    </w:p>
    <w:p w14:paraId="199C92B9" w14:textId="26ED7ADF" w:rsidR="00E31374" w:rsidRDefault="00F26B6B" w:rsidP="00435E7E">
      <w:pPr>
        <w:pStyle w:val="Osobapodpisujca"/>
      </w:pPr>
      <w:r w:rsidRPr="00C75118">
        <w:t>Dziekan</w:t>
      </w:r>
      <w:r>
        <w:br/>
      </w:r>
      <w:r w:rsidRPr="00E66145">
        <w:t>Wydziału Technologii i Inżynierii Chemicznej</w:t>
      </w:r>
      <w:r>
        <w:br/>
      </w:r>
      <w:r>
        <w:br/>
      </w:r>
      <w:r>
        <w:br/>
      </w:r>
      <w:r w:rsidRPr="00E66145">
        <w:t xml:space="preserve">prof. dr hab. inż. </w:t>
      </w:r>
      <w:r>
        <w:t>Rafał Rakoczy</w:t>
      </w:r>
    </w:p>
    <w:p w14:paraId="6FD370D2" w14:textId="77777777" w:rsidR="00B71399" w:rsidRDefault="00B71399" w:rsidP="00435E7E">
      <w:pPr>
        <w:pStyle w:val="Osobapodpisujca"/>
        <w:sectPr w:rsidR="00B71399" w:rsidSect="0013034F">
          <w:pgSz w:w="11906" w:h="16838" w:code="9"/>
          <w:pgMar w:top="1418" w:right="1134" w:bottom="1418" w:left="1247" w:header="709" w:footer="709" w:gutter="0"/>
          <w:cols w:space="708"/>
          <w:titlePg/>
          <w:docGrid w:linePitch="360"/>
        </w:sectPr>
      </w:pPr>
    </w:p>
    <w:p w14:paraId="5406A79E" w14:textId="67EE45CF" w:rsidR="00BB6A37" w:rsidRDefault="00B71399" w:rsidP="00152E90">
      <w:pPr>
        <w:pStyle w:val="Zaacznikdozarzdzenia"/>
      </w:pPr>
      <w:r w:rsidRPr="00152E90">
        <w:lastRenderedPageBreak/>
        <w:t>Załącznik</w:t>
      </w:r>
      <w:r w:rsidR="000307F0" w:rsidRPr="001D150F">
        <w:br/>
      </w:r>
      <w:r w:rsidRPr="001D150F">
        <w:t xml:space="preserve">do </w:t>
      </w:r>
      <w:r w:rsidR="000307F0" w:rsidRPr="001D150F">
        <w:t>z</w:t>
      </w:r>
      <w:r w:rsidRPr="001D150F">
        <w:t>a</w:t>
      </w:r>
      <w:r w:rsidR="000307F0" w:rsidRPr="001D150F">
        <w:t xml:space="preserve">rządzenia nr </w:t>
      </w:r>
      <w:r w:rsidR="00BB6A37">
        <w:t>3</w:t>
      </w:r>
      <w:r w:rsidR="000307F0" w:rsidRPr="001D150F">
        <w:t xml:space="preserve"> Dziekana WTiICh ZUT z dnia </w:t>
      </w:r>
      <w:r w:rsidR="00586621">
        <w:t>23</w:t>
      </w:r>
      <w:r w:rsidR="000307F0" w:rsidRPr="001D150F">
        <w:t xml:space="preserve"> </w:t>
      </w:r>
      <w:r w:rsidR="00BB6A37">
        <w:t>lutego</w:t>
      </w:r>
      <w:r w:rsidR="000307F0" w:rsidRPr="001D150F">
        <w:t xml:space="preserve"> 202</w:t>
      </w:r>
      <w:r w:rsidR="00BB6A37">
        <w:t>1</w:t>
      </w:r>
      <w:r w:rsidR="000307F0" w:rsidRPr="001D150F">
        <w:t xml:space="preserve"> r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1"/>
        <w:gridCol w:w="2214"/>
        <w:gridCol w:w="1080"/>
        <w:gridCol w:w="2779"/>
        <w:gridCol w:w="1621"/>
      </w:tblGrid>
      <w:tr w:rsidR="00942A93" w:rsidRPr="00D41238" w14:paraId="0F2C8E5D" w14:textId="77777777" w:rsidTr="00F1583A">
        <w:trPr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943D9" w14:textId="77777777" w:rsidR="00942A93" w:rsidRPr="0059046F" w:rsidRDefault="00942A93" w:rsidP="001B2ACE">
            <w:pPr>
              <w:pStyle w:val="Nagwek"/>
              <w:spacing w:line="360" w:lineRule="auto"/>
              <w:jc w:val="center"/>
              <w:rPr>
                <w:sz w:val="22"/>
              </w:rPr>
            </w:pPr>
            <w:bookmarkStart w:id="0" w:name="_Hlk484520536"/>
            <w:r w:rsidRPr="000E06D7">
              <w:rPr>
                <w:noProof/>
                <w:color w:val="000000"/>
                <w:szCs w:val="24"/>
                <w:lang w:eastAsia="pl-PL"/>
              </w:rPr>
              <w:drawing>
                <wp:inline distT="0" distB="0" distL="0" distR="0" wp14:anchorId="59E38685" wp14:editId="08AC81A0">
                  <wp:extent cx="1019175" cy="857250"/>
                  <wp:effectExtent l="0" t="0" r="0" b="0"/>
                  <wp:docPr id="1" name="Obraz 2" descr="Logo Wydziału Technologii i Inżynierii Chemiczne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 descr="Logo Wydziału Technologii i Inżynierii Chemicznej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8CA170" w14:textId="4359C345" w:rsidR="00942A93" w:rsidRPr="00D41238" w:rsidRDefault="00942A93" w:rsidP="001B2ACE">
            <w:pPr>
              <w:spacing w:line="360" w:lineRule="auto"/>
              <w:jc w:val="center"/>
            </w:pPr>
            <w:r w:rsidRPr="00D41238">
              <w:rPr>
                <w:b/>
                <w:color w:val="000000"/>
                <w:szCs w:val="24"/>
                <w:lang w:eastAsia="pl-PL"/>
              </w:rPr>
              <w:t>OPRACOWAŁA:</w:t>
            </w:r>
            <w:r w:rsidRPr="00D41238">
              <w:rPr>
                <w:b/>
                <w:color w:val="000000"/>
                <w:szCs w:val="24"/>
                <w:lang w:eastAsia="pl-PL"/>
              </w:rPr>
              <w:br/>
            </w:r>
            <w:r w:rsidRPr="00D41238">
              <w:rPr>
                <w:color w:val="000000"/>
                <w:szCs w:val="24"/>
                <w:lang w:eastAsia="pl-PL"/>
              </w:rPr>
              <w:t xml:space="preserve">Wydziałowa Komisja </w:t>
            </w:r>
            <w:r w:rsidRPr="00D41238">
              <w:rPr>
                <w:color w:val="000000"/>
                <w:szCs w:val="24"/>
                <w:lang w:eastAsia="pl-PL"/>
              </w:rPr>
              <w:br/>
              <w:t>ds. Jakości Kształcenia (WKJK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A3C12" w14:textId="6463C197" w:rsidR="00942A93" w:rsidRPr="0059046F" w:rsidRDefault="00942A93" w:rsidP="001B2ACE">
            <w:pPr>
              <w:pStyle w:val="Nagwek"/>
              <w:spacing w:line="360" w:lineRule="auto"/>
              <w:jc w:val="center"/>
              <w:rPr>
                <w:sz w:val="22"/>
              </w:rPr>
            </w:pPr>
            <w:r w:rsidRPr="0059046F">
              <w:rPr>
                <w:b/>
                <w:color w:val="000000"/>
                <w:szCs w:val="24"/>
              </w:rPr>
              <w:t xml:space="preserve">Wersja: </w:t>
            </w:r>
            <w:r>
              <w:rPr>
                <w:b/>
                <w:color w:val="000000"/>
                <w:szCs w:val="24"/>
              </w:rPr>
              <w:br/>
            </w:r>
            <w:r>
              <w:rPr>
                <w:bCs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F7E71" w14:textId="3F76D4C3" w:rsidR="00942A93" w:rsidRPr="00D41238" w:rsidRDefault="00942A93" w:rsidP="00586621">
            <w:pPr>
              <w:spacing w:line="360" w:lineRule="auto"/>
              <w:jc w:val="center"/>
            </w:pPr>
            <w:r w:rsidRPr="00D41238">
              <w:rPr>
                <w:b/>
                <w:color w:val="000000"/>
                <w:szCs w:val="24"/>
                <w:lang w:eastAsia="pl-PL"/>
              </w:rPr>
              <w:t xml:space="preserve">Data zatwierdzenia: </w:t>
            </w:r>
            <w:r>
              <w:rPr>
                <w:color w:val="000000"/>
                <w:szCs w:val="24"/>
                <w:lang w:eastAsia="pl-PL"/>
              </w:rPr>
              <w:t>23</w:t>
            </w:r>
            <w:r w:rsidRPr="00D41238">
              <w:rPr>
                <w:color w:val="000000"/>
                <w:szCs w:val="24"/>
                <w:lang w:eastAsia="pl-PL"/>
              </w:rPr>
              <w:t>.</w:t>
            </w:r>
            <w:r>
              <w:rPr>
                <w:color w:val="000000"/>
                <w:szCs w:val="24"/>
                <w:lang w:eastAsia="pl-PL"/>
              </w:rPr>
              <w:t>02</w:t>
            </w:r>
            <w:r w:rsidRPr="00D41238">
              <w:rPr>
                <w:color w:val="000000"/>
                <w:szCs w:val="24"/>
                <w:lang w:eastAsia="pl-PL"/>
              </w:rPr>
              <w:t>.202</w:t>
            </w:r>
            <w:r>
              <w:rPr>
                <w:color w:val="000000"/>
                <w:szCs w:val="24"/>
                <w:lang w:eastAsia="pl-PL"/>
              </w:rPr>
              <w:t>1</w:t>
            </w:r>
            <w:r w:rsidRPr="00D41238">
              <w:rPr>
                <w:color w:val="000000"/>
                <w:szCs w:val="24"/>
                <w:lang w:eastAsia="pl-PL"/>
              </w:rPr>
              <w:t xml:space="preserve"> r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29149" w14:textId="77777777" w:rsidR="00942A93" w:rsidRPr="00D41238" w:rsidRDefault="00942A93" w:rsidP="001B2ACE">
            <w:pPr>
              <w:spacing w:line="360" w:lineRule="auto"/>
              <w:jc w:val="center"/>
            </w:pPr>
            <w:r w:rsidRPr="00D41238">
              <w:rPr>
                <w:b/>
                <w:color w:val="000000"/>
                <w:szCs w:val="24"/>
                <w:lang w:eastAsia="pl-PL"/>
              </w:rPr>
              <w:t>Stron:</w:t>
            </w:r>
            <w:r w:rsidRPr="00D41238">
              <w:rPr>
                <w:b/>
                <w:color w:val="000000"/>
                <w:szCs w:val="24"/>
                <w:lang w:eastAsia="pl-PL"/>
              </w:rPr>
              <w:br/>
            </w:r>
            <w:r>
              <w:t>4</w:t>
            </w:r>
          </w:p>
        </w:tc>
      </w:tr>
      <w:tr w:rsidR="00942A93" w:rsidRPr="00D41238" w14:paraId="6D99F030" w14:textId="77777777" w:rsidTr="00F1583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4E8B" w14:textId="77777777" w:rsidR="00942A93" w:rsidRPr="0059046F" w:rsidRDefault="00942A93" w:rsidP="001B2ACE">
            <w:pPr>
              <w:pStyle w:val="Nagwek"/>
              <w:spacing w:line="360" w:lineRule="auto"/>
              <w:jc w:val="center"/>
              <w:rPr>
                <w:sz w:val="22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7EC49" w14:textId="6DDFF227" w:rsidR="00942A93" w:rsidRPr="00D41238" w:rsidRDefault="00942A93" w:rsidP="001B2ACE">
            <w:pPr>
              <w:spacing w:line="360" w:lineRule="auto"/>
              <w:jc w:val="center"/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0726D" w14:textId="77777777" w:rsidR="00942A93" w:rsidRPr="00D41238" w:rsidRDefault="00942A93" w:rsidP="001B2ACE">
            <w:pPr>
              <w:spacing w:line="360" w:lineRule="auto"/>
              <w:jc w:val="center"/>
              <w:rPr>
                <w:color w:val="000000"/>
                <w:szCs w:val="24"/>
                <w:lang w:eastAsia="pl-PL"/>
              </w:rPr>
            </w:pPr>
            <w:r w:rsidRPr="00D41238">
              <w:rPr>
                <w:b/>
                <w:color w:val="000000"/>
                <w:szCs w:val="24"/>
                <w:lang w:eastAsia="pl-PL"/>
              </w:rPr>
              <w:t>WŁAŚCICIEL PROCEDURY:</w:t>
            </w:r>
            <w:r w:rsidRPr="00D41238">
              <w:rPr>
                <w:b/>
                <w:color w:val="000000"/>
                <w:szCs w:val="24"/>
                <w:lang w:eastAsia="pl-PL"/>
              </w:rPr>
              <w:br/>
            </w:r>
            <w:r w:rsidRPr="00D41238">
              <w:rPr>
                <w:color w:val="000000"/>
                <w:szCs w:val="24"/>
                <w:lang w:eastAsia="pl-PL"/>
              </w:rPr>
              <w:t>Wydział Technologii i Inżynierii Chemicznej ZUT w Szczecini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2AB7F" w14:textId="77777777" w:rsidR="00942A93" w:rsidRPr="00D41238" w:rsidRDefault="00942A93" w:rsidP="001B2ACE">
            <w:pPr>
              <w:spacing w:line="360" w:lineRule="auto"/>
              <w:jc w:val="center"/>
            </w:pPr>
            <w:r w:rsidRPr="00D41238">
              <w:rPr>
                <w:b/>
                <w:color w:val="000000"/>
                <w:szCs w:val="24"/>
                <w:lang w:eastAsia="pl-PL"/>
              </w:rPr>
              <w:t>ZATWIERDZIŁ:</w:t>
            </w:r>
            <w:r w:rsidRPr="00D41238">
              <w:rPr>
                <w:b/>
                <w:color w:val="000000"/>
                <w:szCs w:val="24"/>
                <w:lang w:eastAsia="pl-PL"/>
              </w:rPr>
              <w:br/>
            </w:r>
            <w:r w:rsidRPr="00D41238">
              <w:rPr>
                <w:color w:val="000000"/>
                <w:szCs w:val="24"/>
                <w:lang w:eastAsia="pl-PL"/>
              </w:rPr>
              <w:t>Dziekan WTiICh</w:t>
            </w:r>
          </w:p>
        </w:tc>
      </w:tr>
    </w:tbl>
    <w:p w14:paraId="45A06576" w14:textId="2359F492" w:rsidR="00BB6A37" w:rsidRPr="00C26D0C" w:rsidRDefault="00BB6A37" w:rsidP="00BB6A37">
      <w:pPr>
        <w:pStyle w:val="Tytu"/>
      </w:pPr>
      <w:bookmarkStart w:id="1" w:name="_Hlk62221711"/>
      <w:r w:rsidRPr="00505DA8">
        <w:t xml:space="preserve">Wydziałowa procedura przygotowania indywidualnego programu studiów </w:t>
      </w:r>
      <w:r>
        <w:t>oraz indywidualnej organizacji studiów</w:t>
      </w:r>
      <w:bookmarkEnd w:id="1"/>
    </w:p>
    <w:p w14:paraId="35613BCE" w14:textId="77777777" w:rsidR="00BB6A37" w:rsidRDefault="00BB6A37" w:rsidP="00BB6A37"/>
    <w:p w14:paraId="6E4022CD" w14:textId="77777777" w:rsidR="00BB6A37" w:rsidRPr="00D41238" w:rsidRDefault="00BB6A37" w:rsidP="00BB6A37">
      <w:pPr>
        <w:pStyle w:val="StylAkapitzlist14pktPogrubienie"/>
        <w:ind w:left="426"/>
      </w:pPr>
      <w:r w:rsidRPr="00D41238">
        <w:t>Nazwa procedury</w:t>
      </w:r>
    </w:p>
    <w:p w14:paraId="2D8411ED" w14:textId="77777777" w:rsidR="00BB6A37" w:rsidRPr="00D41238" w:rsidRDefault="00BB6A37" w:rsidP="00BB6A37">
      <w:pPr>
        <w:pStyle w:val="Normalnydoprocedur"/>
        <w:spacing w:line="360" w:lineRule="auto"/>
        <w:rPr>
          <w:b/>
        </w:rPr>
      </w:pPr>
      <w:bookmarkStart w:id="2" w:name="_Hlk53418455"/>
      <w:r>
        <w:t xml:space="preserve"> </w:t>
      </w:r>
      <w:r w:rsidRPr="008511E7">
        <w:t xml:space="preserve">Wydziałowa procedura </w:t>
      </w:r>
      <w:bookmarkStart w:id="3" w:name="_Hlk56608477"/>
      <w:r w:rsidRPr="008511E7">
        <w:t>przygotowania indywidualnego programu studiów oraz indywidualnej organizacji studiów</w:t>
      </w:r>
      <w:r>
        <w:t>.</w:t>
      </w:r>
      <w:bookmarkEnd w:id="3"/>
    </w:p>
    <w:p w14:paraId="3EB089E3" w14:textId="77777777" w:rsidR="00BB6A37" w:rsidRPr="00D41238" w:rsidRDefault="00BB6A37" w:rsidP="00BB6A37">
      <w:pPr>
        <w:pStyle w:val="StylAkapitzlist14pktPogrubienie"/>
        <w:ind w:left="426"/>
      </w:pPr>
      <w:bookmarkStart w:id="4" w:name="_Hlk54174876"/>
      <w:bookmarkEnd w:id="2"/>
      <w:r w:rsidRPr="00D41238">
        <w:t>Cel i zakres procedury</w:t>
      </w:r>
    </w:p>
    <w:bookmarkEnd w:id="4"/>
    <w:p w14:paraId="15A6ACAC" w14:textId="77777777" w:rsidR="00BB6A37" w:rsidRDefault="00BB6A37" w:rsidP="00BB6A37">
      <w:pPr>
        <w:pStyle w:val="Normalnydoprocedur"/>
        <w:spacing w:line="360" w:lineRule="auto"/>
      </w:pPr>
      <w:r w:rsidRPr="006B238F">
        <w:t>Celem procedury jest określenie sposobu przygotowania indywidualnego programu studiów</w:t>
      </w:r>
      <w:r>
        <w:t xml:space="preserve"> oraz indywidualnej organizacji studiów </w:t>
      </w:r>
      <w:r w:rsidRPr="006B238F">
        <w:t>na</w:t>
      </w:r>
      <w:r>
        <w:t xml:space="preserve"> </w:t>
      </w:r>
      <w:r w:rsidRPr="00653B28">
        <w:t>Wydziale Technologii i Inżynierii Chemicznej Zachodniopomorskiego Uniwersytetu Technologicznego w Szczecini</w:t>
      </w:r>
      <w:r>
        <w:t>e</w:t>
      </w:r>
      <w:r w:rsidRPr="006B238F">
        <w:t>.</w:t>
      </w:r>
    </w:p>
    <w:p w14:paraId="363B08D8" w14:textId="77777777" w:rsidR="00BB6A37" w:rsidRDefault="00BB6A37" w:rsidP="00BB6A37">
      <w:pPr>
        <w:pStyle w:val="StylAkapitzlist14pktPogrubienie"/>
        <w:ind w:left="426"/>
      </w:pPr>
      <w:r>
        <w:t>Sposób postępowania</w:t>
      </w:r>
    </w:p>
    <w:p w14:paraId="11CF0F74" w14:textId="77777777" w:rsidR="00BB6A37" w:rsidRDefault="00BB6A37" w:rsidP="00BB6A37">
      <w:pPr>
        <w:pStyle w:val="StylAkapitzlist14pktPogrubienie"/>
        <w:numPr>
          <w:ilvl w:val="0"/>
          <w:numId w:val="0"/>
        </w:numPr>
        <w:ind w:firstLine="426"/>
      </w:pPr>
      <w:r>
        <w:t>3.1. Indywidualny program studiów</w:t>
      </w:r>
    </w:p>
    <w:p w14:paraId="4F908578" w14:textId="77777777" w:rsidR="00BB6A37" w:rsidRPr="002459C5" w:rsidRDefault="00BB6A37" w:rsidP="00BB6A37">
      <w:pPr>
        <w:pStyle w:val="Default"/>
        <w:numPr>
          <w:ilvl w:val="0"/>
          <w:numId w:val="19"/>
        </w:numPr>
        <w:spacing w:line="360" w:lineRule="auto"/>
        <w:ind w:left="567" w:hanging="425"/>
        <w:rPr>
          <w:rFonts w:ascii="Calibri" w:hAnsi="Calibri"/>
          <w:color w:val="auto"/>
          <w:szCs w:val="20"/>
        </w:rPr>
      </w:pPr>
      <w:r w:rsidRPr="002459C5">
        <w:rPr>
          <w:rFonts w:ascii="Calibri" w:hAnsi="Calibri"/>
          <w:color w:val="auto"/>
          <w:szCs w:val="20"/>
        </w:rPr>
        <w:t>Student składa pisemny wniosek</w:t>
      </w:r>
      <w:r>
        <w:rPr>
          <w:rFonts w:ascii="Calibri" w:hAnsi="Calibri"/>
          <w:color w:val="auto"/>
          <w:szCs w:val="20"/>
        </w:rPr>
        <w:t xml:space="preserve"> do Dziekana (załącznik 1)</w:t>
      </w:r>
      <w:r w:rsidRPr="002459C5">
        <w:rPr>
          <w:rFonts w:ascii="Calibri" w:hAnsi="Calibri"/>
          <w:color w:val="auto"/>
          <w:szCs w:val="20"/>
        </w:rPr>
        <w:t xml:space="preserve"> o</w:t>
      </w:r>
      <w:r>
        <w:rPr>
          <w:rFonts w:ascii="Calibri" w:hAnsi="Calibri"/>
          <w:color w:val="auto"/>
          <w:szCs w:val="20"/>
        </w:rPr>
        <w:t xml:space="preserve"> zgodę na studiowanie według indywidualnego programu studiów</w:t>
      </w:r>
      <w:r w:rsidRPr="002459C5">
        <w:rPr>
          <w:rFonts w:ascii="Calibri" w:hAnsi="Calibri"/>
          <w:color w:val="auto"/>
          <w:szCs w:val="20"/>
        </w:rPr>
        <w:t>. Do wniosku załącza propozycję programu studiów oraz propozycję opiekuna naukowego posiadającego co najmniej stopień naukowy doktora habilitowanego lub uprawnienia równoważne uprawnieniom wynikającym z posiadania stopnia doktora habilitowanego.</w:t>
      </w:r>
    </w:p>
    <w:p w14:paraId="765D2C80" w14:textId="77777777" w:rsidR="00BB6A37" w:rsidRPr="002459C5" w:rsidRDefault="00BB6A37" w:rsidP="00BB6A37">
      <w:pPr>
        <w:pStyle w:val="Default"/>
        <w:numPr>
          <w:ilvl w:val="0"/>
          <w:numId w:val="19"/>
        </w:numPr>
        <w:spacing w:line="360" w:lineRule="auto"/>
        <w:ind w:left="567" w:hanging="425"/>
        <w:rPr>
          <w:rFonts w:ascii="Calibri" w:hAnsi="Calibri"/>
          <w:color w:val="auto"/>
          <w:szCs w:val="20"/>
        </w:rPr>
      </w:pPr>
      <w:r w:rsidRPr="001C2A06">
        <w:rPr>
          <w:rFonts w:ascii="Calibri" w:hAnsi="Calibri"/>
          <w:color w:val="auto"/>
          <w:szCs w:val="20"/>
        </w:rPr>
        <w:t>Dziekan zatwierdza</w:t>
      </w:r>
      <w:r>
        <w:rPr>
          <w:rFonts w:ascii="Calibri" w:hAnsi="Calibri"/>
          <w:color w:val="auto"/>
          <w:szCs w:val="20"/>
        </w:rPr>
        <w:t>,</w:t>
      </w:r>
      <w:r w:rsidRPr="001C2A06">
        <w:rPr>
          <w:rFonts w:ascii="Calibri" w:hAnsi="Calibri"/>
          <w:color w:val="auto"/>
          <w:szCs w:val="20"/>
        </w:rPr>
        <w:t xml:space="preserve"> ustalone przez Kolegium Opiniodawcze</w:t>
      </w:r>
      <w:r>
        <w:rPr>
          <w:rFonts w:ascii="Calibri" w:hAnsi="Calibri"/>
          <w:color w:val="auto"/>
          <w:szCs w:val="20"/>
        </w:rPr>
        <w:t>,</w:t>
      </w:r>
      <w:r w:rsidRPr="002459C5">
        <w:rPr>
          <w:rFonts w:ascii="Calibri" w:hAnsi="Calibri"/>
          <w:color w:val="auto"/>
          <w:szCs w:val="20"/>
        </w:rPr>
        <w:t xml:space="preserve"> szczegółowe zasady studiowania według indywidualnego programu studiów określając sposób sprawowania opieki naukowej przez nauczyciela akademickiego.</w:t>
      </w:r>
    </w:p>
    <w:p w14:paraId="6F811785" w14:textId="77777777" w:rsidR="00BB6A37" w:rsidRDefault="00BB6A37" w:rsidP="00BB6A37">
      <w:pPr>
        <w:pStyle w:val="Default"/>
        <w:numPr>
          <w:ilvl w:val="0"/>
          <w:numId w:val="19"/>
        </w:numPr>
        <w:spacing w:line="360" w:lineRule="auto"/>
        <w:ind w:left="567" w:hanging="425"/>
        <w:rPr>
          <w:rFonts w:ascii="Calibri" w:hAnsi="Calibri"/>
          <w:color w:val="auto"/>
          <w:szCs w:val="20"/>
        </w:rPr>
      </w:pPr>
      <w:bookmarkStart w:id="5" w:name="_Hlk62539175"/>
      <w:r w:rsidRPr="002459C5">
        <w:rPr>
          <w:rFonts w:ascii="Calibri" w:hAnsi="Calibri"/>
          <w:color w:val="auto"/>
          <w:szCs w:val="20"/>
        </w:rPr>
        <w:t xml:space="preserve">Student ma prawo do rezygnacji ze studiów według </w:t>
      </w:r>
      <w:r>
        <w:rPr>
          <w:rFonts w:ascii="Calibri" w:hAnsi="Calibri"/>
          <w:color w:val="auto"/>
          <w:szCs w:val="20"/>
        </w:rPr>
        <w:t xml:space="preserve"> indywidualnego </w:t>
      </w:r>
      <w:r w:rsidRPr="002459C5">
        <w:rPr>
          <w:rFonts w:ascii="Calibri" w:hAnsi="Calibri"/>
          <w:color w:val="auto"/>
          <w:szCs w:val="20"/>
        </w:rPr>
        <w:t>programu studiów. Dziekan podejmuje decyzję o warunkach kontynuacji studiów.</w:t>
      </w:r>
    </w:p>
    <w:bookmarkEnd w:id="5"/>
    <w:p w14:paraId="46702E3F" w14:textId="77777777" w:rsidR="00BB6A37" w:rsidRPr="00D94B15" w:rsidRDefault="00BB6A37" w:rsidP="00942A93">
      <w:pPr>
        <w:pStyle w:val="Default"/>
        <w:keepNext/>
        <w:numPr>
          <w:ilvl w:val="0"/>
          <w:numId w:val="19"/>
        </w:numPr>
        <w:spacing w:line="360" w:lineRule="auto"/>
        <w:ind w:left="567" w:hanging="425"/>
        <w:rPr>
          <w:rFonts w:ascii="Calibri" w:hAnsi="Calibri"/>
          <w:color w:val="auto"/>
          <w:szCs w:val="20"/>
        </w:rPr>
      </w:pPr>
      <w:r w:rsidRPr="00D94B15">
        <w:rPr>
          <w:rFonts w:ascii="Calibri" w:hAnsi="Calibri"/>
          <w:color w:val="auto"/>
          <w:szCs w:val="20"/>
        </w:rPr>
        <w:lastRenderedPageBreak/>
        <w:t xml:space="preserve">Według indywidualnego programu studiów może studiować student, jeżeli: </w:t>
      </w:r>
    </w:p>
    <w:p w14:paraId="58AAF423" w14:textId="3FA085AC" w:rsidR="00BB6A37" w:rsidRPr="00D94B15" w:rsidRDefault="00BB6A37" w:rsidP="00942A93">
      <w:pPr>
        <w:pStyle w:val="Default"/>
        <w:numPr>
          <w:ilvl w:val="0"/>
          <w:numId w:val="22"/>
        </w:numPr>
        <w:spacing w:line="360" w:lineRule="auto"/>
        <w:ind w:left="851" w:hanging="284"/>
        <w:rPr>
          <w:rFonts w:ascii="Calibri" w:hAnsi="Calibri"/>
          <w:color w:val="auto"/>
          <w:szCs w:val="20"/>
        </w:rPr>
      </w:pPr>
      <w:r w:rsidRPr="00D94B15">
        <w:rPr>
          <w:rFonts w:ascii="Calibri" w:hAnsi="Calibri"/>
          <w:color w:val="auto"/>
          <w:szCs w:val="20"/>
        </w:rPr>
        <w:t>został zarejestrowany na semestr czwarty lub wyższy studiów pierwszego stopnia lub na</w:t>
      </w:r>
      <w:r w:rsidR="00942A93">
        <w:rPr>
          <w:rFonts w:ascii="Calibri" w:hAnsi="Calibri"/>
          <w:color w:val="auto"/>
          <w:szCs w:val="20"/>
        </w:rPr>
        <w:t> </w:t>
      </w:r>
      <w:r w:rsidRPr="00D94B15">
        <w:rPr>
          <w:rFonts w:ascii="Calibri" w:hAnsi="Calibri"/>
          <w:color w:val="auto"/>
          <w:szCs w:val="20"/>
        </w:rPr>
        <w:t>semestr drugi lub wyższy studiów drugiego stopnia;</w:t>
      </w:r>
    </w:p>
    <w:p w14:paraId="3164C6F8" w14:textId="77777777" w:rsidR="00BB6A37" w:rsidRPr="00D94B15" w:rsidRDefault="00BB6A37" w:rsidP="00942A93">
      <w:pPr>
        <w:pStyle w:val="Default"/>
        <w:numPr>
          <w:ilvl w:val="0"/>
          <w:numId w:val="22"/>
        </w:numPr>
        <w:spacing w:after="160" w:line="360" w:lineRule="auto"/>
        <w:ind w:left="851" w:hanging="284"/>
        <w:rPr>
          <w:rFonts w:ascii="Calibri" w:hAnsi="Calibri"/>
          <w:color w:val="auto"/>
          <w:szCs w:val="20"/>
        </w:rPr>
      </w:pPr>
      <w:r w:rsidRPr="00D94B15">
        <w:rPr>
          <w:rFonts w:ascii="Calibri" w:hAnsi="Calibri"/>
          <w:color w:val="auto"/>
          <w:szCs w:val="20"/>
        </w:rPr>
        <w:t>średnia ważona ocen z wszystkich zajęć od początku studiów wynosi co najmniej 4,5.</w:t>
      </w:r>
    </w:p>
    <w:p w14:paraId="0231F349" w14:textId="77777777" w:rsidR="00BB6A37" w:rsidRDefault="00BB6A37" w:rsidP="00BB6A37">
      <w:pPr>
        <w:pStyle w:val="StylAkapitzlist14pktPogrubienie"/>
        <w:numPr>
          <w:ilvl w:val="0"/>
          <w:numId w:val="0"/>
        </w:numPr>
        <w:ind w:firstLine="142"/>
      </w:pPr>
      <w:r>
        <w:t xml:space="preserve">3.2. </w:t>
      </w:r>
      <w:bookmarkStart w:id="6" w:name="_Hlk56606767"/>
      <w:r>
        <w:t>Indywidualna organizacja studiów</w:t>
      </w:r>
      <w:bookmarkEnd w:id="6"/>
    </w:p>
    <w:p w14:paraId="514EED2B" w14:textId="77777777" w:rsidR="00BB6A37" w:rsidRDefault="00BB6A37" w:rsidP="00BB6A37">
      <w:pPr>
        <w:pStyle w:val="Default"/>
        <w:numPr>
          <w:ilvl w:val="0"/>
          <w:numId w:val="21"/>
        </w:numPr>
        <w:spacing w:line="360" w:lineRule="auto"/>
        <w:ind w:left="567" w:hanging="425"/>
        <w:rPr>
          <w:rFonts w:ascii="Calibri" w:hAnsi="Calibri"/>
          <w:color w:val="auto"/>
          <w:szCs w:val="20"/>
        </w:rPr>
      </w:pPr>
      <w:r w:rsidRPr="001F73EC">
        <w:rPr>
          <w:rFonts w:ascii="Calibri" w:hAnsi="Calibri"/>
          <w:color w:val="auto"/>
          <w:szCs w:val="20"/>
        </w:rPr>
        <w:t>Student</w:t>
      </w:r>
      <w:r>
        <w:rPr>
          <w:rFonts w:ascii="Calibri" w:hAnsi="Calibri"/>
          <w:color w:val="auto"/>
          <w:szCs w:val="20"/>
        </w:rPr>
        <w:t xml:space="preserve"> składa</w:t>
      </w:r>
      <w:r w:rsidRPr="001F73EC">
        <w:rPr>
          <w:rFonts w:ascii="Calibri" w:hAnsi="Calibri"/>
          <w:color w:val="auto"/>
          <w:szCs w:val="20"/>
        </w:rPr>
        <w:t xml:space="preserve"> pisemny wniosek skierowany do </w:t>
      </w:r>
      <w:r>
        <w:rPr>
          <w:rFonts w:ascii="Calibri" w:hAnsi="Calibri"/>
          <w:color w:val="auto"/>
          <w:szCs w:val="20"/>
        </w:rPr>
        <w:t>D</w:t>
      </w:r>
      <w:r w:rsidRPr="001F73EC">
        <w:rPr>
          <w:rFonts w:ascii="Calibri" w:hAnsi="Calibri"/>
          <w:color w:val="auto"/>
          <w:szCs w:val="20"/>
        </w:rPr>
        <w:t>ziekana</w:t>
      </w:r>
      <w:r>
        <w:rPr>
          <w:rFonts w:ascii="Calibri" w:hAnsi="Calibri"/>
          <w:color w:val="auto"/>
          <w:szCs w:val="20"/>
        </w:rPr>
        <w:t xml:space="preserve"> o</w:t>
      </w:r>
      <w:r w:rsidRPr="001F73EC">
        <w:rPr>
          <w:rFonts w:ascii="Calibri" w:hAnsi="Calibri"/>
          <w:color w:val="auto"/>
          <w:szCs w:val="20"/>
        </w:rPr>
        <w:t xml:space="preserve"> </w:t>
      </w:r>
      <w:r>
        <w:rPr>
          <w:rFonts w:ascii="Calibri" w:hAnsi="Calibri"/>
          <w:color w:val="auto"/>
          <w:szCs w:val="20"/>
        </w:rPr>
        <w:t xml:space="preserve">zgodę na studiowanie według </w:t>
      </w:r>
      <w:r w:rsidRPr="001F73EC">
        <w:rPr>
          <w:rFonts w:ascii="Calibri" w:hAnsi="Calibri"/>
          <w:color w:val="auto"/>
          <w:szCs w:val="20"/>
        </w:rPr>
        <w:t>indywidualn</w:t>
      </w:r>
      <w:r>
        <w:rPr>
          <w:rFonts w:ascii="Calibri" w:hAnsi="Calibri"/>
          <w:color w:val="auto"/>
          <w:szCs w:val="20"/>
        </w:rPr>
        <w:t>ej</w:t>
      </w:r>
      <w:r w:rsidRPr="001F73EC">
        <w:rPr>
          <w:rFonts w:ascii="Calibri" w:hAnsi="Calibri"/>
          <w:color w:val="auto"/>
          <w:szCs w:val="20"/>
        </w:rPr>
        <w:t xml:space="preserve"> </w:t>
      </w:r>
      <w:r>
        <w:rPr>
          <w:rFonts w:ascii="Calibri" w:hAnsi="Calibri"/>
          <w:color w:val="auto"/>
          <w:szCs w:val="20"/>
        </w:rPr>
        <w:t>organizacji</w:t>
      </w:r>
      <w:r w:rsidRPr="001F73EC">
        <w:rPr>
          <w:rFonts w:ascii="Calibri" w:hAnsi="Calibri"/>
          <w:color w:val="auto"/>
          <w:szCs w:val="20"/>
        </w:rPr>
        <w:t xml:space="preserve"> studiów</w:t>
      </w:r>
      <w:r>
        <w:rPr>
          <w:rFonts w:ascii="Calibri" w:hAnsi="Calibri"/>
          <w:color w:val="auto"/>
          <w:szCs w:val="20"/>
        </w:rPr>
        <w:t xml:space="preserve"> (załącznik 2)</w:t>
      </w:r>
      <w:r w:rsidRPr="001F73EC">
        <w:rPr>
          <w:rFonts w:ascii="Calibri" w:hAnsi="Calibri"/>
          <w:color w:val="auto"/>
          <w:szCs w:val="20"/>
        </w:rPr>
        <w:t>.</w:t>
      </w:r>
    </w:p>
    <w:p w14:paraId="5BED668F" w14:textId="77777777" w:rsidR="00BB6A37" w:rsidRDefault="00BB6A37" w:rsidP="00BB6A37">
      <w:pPr>
        <w:pStyle w:val="Default"/>
        <w:numPr>
          <w:ilvl w:val="0"/>
          <w:numId w:val="21"/>
        </w:numPr>
        <w:spacing w:line="360" w:lineRule="auto"/>
        <w:ind w:left="567" w:hanging="425"/>
        <w:rPr>
          <w:rFonts w:ascii="Calibri" w:hAnsi="Calibri"/>
          <w:color w:val="auto"/>
          <w:szCs w:val="20"/>
        </w:rPr>
      </w:pPr>
      <w:r w:rsidRPr="001F73EC">
        <w:rPr>
          <w:rFonts w:ascii="Calibri" w:hAnsi="Calibri"/>
          <w:color w:val="auto"/>
          <w:szCs w:val="20"/>
        </w:rPr>
        <w:t>Dziekan ustala zasady studiowania według indywidualne</w:t>
      </w:r>
      <w:r>
        <w:rPr>
          <w:rFonts w:ascii="Calibri" w:hAnsi="Calibri"/>
          <w:color w:val="auto"/>
          <w:szCs w:val="20"/>
        </w:rPr>
        <w:t>j</w:t>
      </w:r>
      <w:r w:rsidRPr="001F73EC">
        <w:rPr>
          <w:rFonts w:ascii="Calibri" w:hAnsi="Calibri"/>
          <w:color w:val="auto"/>
          <w:szCs w:val="20"/>
        </w:rPr>
        <w:t xml:space="preserve"> </w:t>
      </w:r>
      <w:r>
        <w:rPr>
          <w:rFonts w:ascii="Calibri" w:hAnsi="Calibri"/>
          <w:color w:val="auto"/>
          <w:szCs w:val="20"/>
        </w:rPr>
        <w:t>organizacji</w:t>
      </w:r>
      <w:r w:rsidRPr="001F73EC">
        <w:rPr>
          <w:rFonts w:ascii="Calibri" w:hAnsi="Calibri"/>
          <w:color w:val="auto"/>
          <w:szCs w:val="20"/>
        </w:rPr>
        <w:t xml:space="preserve"> studiów</w:t>
      </w:r>
      <w:r>
        <w:rPr>
          <w:rFonts w:ascii="Calibri" w:hAnsi="Calibri"/>
          <w:color w:val="auto"/>
          <w:szCs w:val="20"/>
        </w:rPr>
        <w:t>.</w:t>
      </w:r>
    </w:p>
    <w:p w14:paraId="3D8467EC" w14:textId="77777777" w:rsidR="00BB6A37" w:rsidRDefault="00BB6A37" w:rsidP="00BB6A37">
      <w:pPr>
        <w:pStyle w:val="Default"/>
        <w:numPr>
          <w:ilvl w:val="0"/>
          <w:numId w:val="21"/>
        </w:numPr>
        <w:spacing w:line="360" w:lineRule="auto"/>
        <w:ind w:left="567" w:hanging="425"/>
        <w:rPr>
          <w:rFonts w:ascii="Calibri" w:hAnsi="Calibri"/>
          <w:color w:val="auto"/>
          <w:szCs w:val="20"/>
        </w:rPr>
      </w:pPr>
      <w:r w:rsidRPr="00D94B15">
        <w:rPr>
          <w:rFonts w:ascii="Calibri" w:hAnsi="Calibri"/>
          <w:color w:val="auto"/>
          <w:szCs w:val="20"/>
        </w:rPr>
        <w:t xml:space="preserve">Dziekan nie może odmówić zgody na odbywanie studiów stacjonarnych według indywidualnej organizacji studiów do czasu ich ukończenia studentce w ciąży </w:t>
      </w:r>
      <w:r>
        <w:rPr>
          <w:rFonts w:ascii="Calibri" w:hAnsi="Calibri"/>
          <w:color w:val="auto"/>
          <w:szCs w:val="20"/>
        </w:rPr>
        <w:br/>
      </w:r>
      <w:r w:rsidRPr="00D94B15">
        <w:rPr>
          <w:rFonts w:ascii="Calibri" w:hAnsi="Calibri"/>
          <w:color w:val="auto"/>
          <w:szCs w:val="20"/>
        </w:rPr>
        <w:t>i studentowi będącemu rodzicem.</w:t>
      </w:r>
      <w:r>
        <w:rPr>
          <w:rFonts w:ascii="Calibri" w:hAnsi="Calibri"/>
          <w:color w:val="auto"/>
          <w:szCs w:val="20"/>
        </w:rPr>
        <w:t xml:space="preserve"> </w:t>
      </w:r>
    </w:p>
    <w:p w14:paraId="1B9398C3" w14:textId="77777777" w:rsidR="00BB6A37" w:rsidRPr="00026C19" w:rsidRDefault="00BB6A37" w:rsidP="00BB6A37">
      <w:pPr>
        <w:pStyle w:val="Default"/>
        <w:numPr>
          <w:ilvl w:val="0"/>
          <w:numId w:val="21"/>
        </w:numPr>
        <w:spacing w:after="160" w:line="360" w:lineRule="auto"/>
        <w:ind w:left="567" w:hanging="425"/>
        <w:rPr>
          <w:rFonts w:ascii="Calibri" w:hAnsi="Calibri"/>
          <w:color w:val="auto"/>
          <w:szCs w:val="20"/>
        </w:rPr>
      </w:pPr>
      <w:r w:rsidRPr="002459C5">
        <w:rPr>
          <w:rFonts w:ascii="Calibri" w:hAnsi="Calibri"/>
          <w:color w:val="auto"/>
          <w:szCs w:val="20"/>
        </w:rPr>
        <w:t xml:space="preserve">Student ma prawo do rezygnacji ze studiów według </w:t>
      </w:r>
      <w:r>
        <w:rPr>
          <w:rFonts w:ascii="Calibri" w:hAnsi="Calibri"/>
          <w:color w:val="auto"/>
          <w:szCs w:val="20"/>
        </w:rPr>
        <w:t>indywidualnej organizacji studiów</w:t>
      </w:r>
      <w:r w:rsidRPr="002459C5">
        <w:rPr>
          <w:rFonts w:ascii="Calibri" w:hAnsi="Calibri"/>
          <w:color w:val="auto"/>
          <w:szCs w:val="20"/>
        </w:rPr>
        <w:t>. Dziekan podejmuje decyzję o warunkach kontynuacji studiów.</w:t>
      </w:r>
    </w:p>
    <w:p w14:paraId="08582405" w14:textId="77777777" w:rsidR="00BB6A37" w:rsidRPr="00D41238" w:rsidRDefault="00BB6A37" w:rsidP="00BB6A37">
      <w:pPr>
        <w:pStyle w:val="StylAkapitzlist14pktPogrubienie"/>
        <w:ind w:left="426"/>
      </w:pPr>
      <w:r w:rsidRPr="00D41238">
        <w:t>Dokumenty związane</w:t>
      </w:r>
    </w:p>
    <w:p w14:paraId="386A899E" w14:textId="7CD129E1" w:rsidR="00BB6A37" w:rsidRDefault="00BB6A37" w:rsidP="004C29D0">
      <w:pPr>
        <w:pStyle w:val="doprocedur-wypunktowanie"/>
        <w:numPr>
          <w:ilvl w:val="0"/>
          <w:numId w:val="20"/>
        </w:numPr>
        <w:spacing w:line="360" w:lineRule="auto"/>
        <w:ind w:left="567" w:hanging="425"/>
      </w:pPr>
      <w:r>
        <w:t xml:space="preserve">Obwieszczenie nr 1 Rektora Zachodniopomorskiego Uniwersytetu Technologicznego </w:t>
      </w:r>
      <w:r>
        <w:br/>
        <w:t>w Szczecinie z dnia 31 lipca 2020 r. w sprawie ogłoszenia jednolitego tekstu uchwały Senatu ZUT – Regulamin studiów w Zachodniopomorskim Uniwersytecie Technologicznym w</w:t>
      </w:r>
      <w:r w:rsidR="004C29D0">
        <w:t> </w:t>
      </w:r>
      <w:r>
        <w:t>Szczecinie</w:t>
      </w:r>
      <w:r w:rsidR="00942A93">
        <w:t>.</w:t>
      </w:r>
    </w:p>
    <w:p w14:paraId="6A2E35E8" w14:textId="421265DF" w:rsidR="00BB6A37" w:rsidRDefault="00BB6A37" w:rsidP="004C29D0">
      <w:pPr>
        <w:pStyle w:val="doprocedur-wypunktowanie"/>
        <w:numPr>
          <w:ilvl w:val="0"/>
          <w:numId w:val="20"/>
        </w:numPr>
        <w:spacing w:line="360" w:lineRule="auto"/>
        <w:ind w:left="567" w:hanging="425"/>
      </w:pPr>
      <w:r>
        <w:t xml:space="preserve">Uchwała nr 31 Senatu Zachodniopomorskiego Uniwersytetu Technologicznego </w:t>
      </w:r>
      <w:r>
        <w:br/>
        <w:t xml:space="preserve">w Szczecinie z dnia 26 kwietnia 2019 r. w sprawie uchwalenia Regulaminu studiów </w:t>
      </w:r>
      <w:r>
        <w:br/>
        <w:t>w Zachodniopomorskim Uniwersytecie Technologicznym w Szczecinie</w:t>
      </w:r>
      <w:bookmarkEnd w:id="0"/>
      <w:r w:rsidR="00942A93">
        <w:t>.</w:t>
      </w:r>
      <w:bookmarkStart w:id="7" w:name="_GoBack"/>
      <w:bookmarkEnd w:id="7"/>
    </w:p>
    <w:p w14:paraId="17032E5B" w14:textId="3D4DFA28" w:rsidR="00BB6A37" w:rsidRPr="00C842B8" w:rsidRDefault="00BB6A37" w:rsidP="00BB6A37">
      <w:pPr>
        <w:spacing w:beforeLines="0" w:before="0" w:line="240" w:lineRule="auto"/>
        <w:jc w:val="right"/>
        <w:outlineLvl w:val="0"/>
        <w:rPr>
          <w:rFonts w:eastAsia="Calibri"/>
          <w:sz w:val="28"/>
          <w:szCs w:val="28"/>
        </w:rPr>
      </w:pPr>
      <w:r>
        <w:rPr>
          <w:rFonts w:ascii="Arial" w:eastAsia="Calibri" w:hAnsi="Arial" w:cs="Arial"/>
          <w:b/>
          <w:bCs/>
          <w:sz w:val="20"/>
          <w:szCs w:val="20"/>
        </w:rPr>
        <w:br w:type="page"/>
      </w:r>
      <w:r w:rsidRPr="00C842B8">
        <w:rPr>
          <w:rFonts w:ascii="Arial" w:eastAsia="Calibri" w:hAnsi="Arial" w:cs="Arial"/>
          <w:b/>
          <w:bCs/>
          <w:sz w:val="20"/>
          <w:szCs w:val="20"/>
        </w:rPr>
        <w:lastRenderedPageBreak/>
        <w:t>Załącznik 1</w:t>
      </w:r>
      <w:r>
        <w:rPr>
          <w:rFonts w:ascii="Arial" w:eastAsia="Calibri" w:hAnsi="Arial" w:cs="Arial"/>
          <w:b/>
          <w:bCs/>
          <w:sz w:val="20"/>
          <w:szCs w:val="20"/>
        </w:rPr>
        <w:br/>
      </w:r>
      <w:r w:rsidRPr="00C842B8">
        <w:rPr>
          <w:rFonts w:eastAsia="Calibri"/>
          <w:sz w:val="20"/>
          <w:szCs w:val="20"/>
        </w:rPr>
        <w:t>do procedury przygotowania indywidualnego</w:t>
      </w:r>
      <w:r>
        <w:rPr>
          <w:rFonts w:eastAsia="Calibri"/>
          <w:sz w:val="20"/>
          <w:szCs w:val="20"/>
        </w:rPr>
        <w:t xml:space="preserve"> </w:t>
      </w:r>
      <w:r w:rsidRPr="00C842B8">
        <w:rPr>
          <w:rFonts w:eastAsia="Calibri"/>
          <w:sz w:val="20"/>
          <w:szCs w:val="20"/>
        </w:rPr>
        <w:t xml:space="preserve">programu studiów </w:t>
      </w:r>
      <w:r>
        <w:rPr>
          <w:rFonts w:eastAsia="Calibri"/>
          <w:sz w:val="20"/>
          <w:szCs w:val="20"/>
        </w:rPr>
        <w:br/>
      </w:r>
      <w:r w:rsidRPr="00C842B8">
        <w:rPr>
          <w:rFonts w:eastAsia="Calibri"/>
          <w:sz w:val="20"/>
          <w:szCs w:val="20"/>
        </w:rPr>
        <w:t>oraz indywidualnej organizacji studió</w:t>
      </w:r>
      <w:r>
        <w:rPr>
          <w:rFonts w:eastAsia="Calibri"/>
          <w:sz w:val="20"/>
          <w:szCs w:val="20"/>
        </w:rPr>
        <w:t xml:space="preserve">w </w:t>
      </w:r>
      <w:r w:rsidRPr="00C842B8">
        <w:rPr>
          <w:rFonts w:eastAsia="Calibri"/>
          <w:sz w:val="20"/>
          <w:szCs w:val="20"/>
        </w:rPr>
        <w:t>na WTiICh ZUT</w:t>
      </w:r>
    </w:p>
    <w:p w14:paraId="7016045D" w14:textId="77777777" w:rsidR="00BB6A37" w:rsidRPr="0074268F" w:rsidRDefault="00BB6A37" w:rsidP="00C46F54">
      <w:pPr>
        <w:tabs>
          <w:tab w:val="right" w:leader="dot" w:pos="9070"/>
        </w:tabs>
        <w:spacing w:line="240" w:lineRule="auto"/>
        <w:ind w:left="6379"/>
      </w:pPr>
      <w:r w:rsidRPr="0074268F">
        <w:t xml:space="preserve">Szczecin, dn. </w:t>
      </w:r>
      <w:r w:rsidRPr="0074268F">
        <w:tab/>
      </w:r>
    </w:p>
    <w:p w14:paraId="1A5B4635" w14:textId="77777777" w:rsidR="00BB6A37" w:rsidRPr="0074268F" w:rsidRDefault="00BB6A37" w:rsidP="00C46F54">
      <w:pPr>
        <w:tabs>
          <w:tab w:val="center" w:leader="dot" w:pos="4536"/>
          <w:tab w:val="center" w:leader="dot" w:pos="8789"/>
        </w:tabs>
        <w:spacing w:beforeLines="50" w:before="120" w:line="240" w:lineRule="auto"/>
        <w:rPr>
          <w:szCs w:val="24"/>
        </w:rPr>
      </w:pPr>
      <w:r w:rsidRPr="0074268F">
        <w:rPr>
          <w:szCs w:val="24"/>
        </w:rPr>
        <w:t>Kierunek:</w:t>
      </w:r>
      <w:r w:rsidRPr="0074268F">
        <w:rPr>
          <w:szCs w:val="24"/>
        </w:rPr>
        <w:tab/>
      </w:r>
    </w:p>
    <w:p w14:paraId="3AA1174D" w14:textId="77777777" w:rsidR="00BB6A37" w:rsidRPr="0074268F" w:rsidRDefault="00BB6A37" w:rsidP="00C46F54">
      <w:pPr>
        <w:tabs>
          <w:tab w:val="center" w:leader="dot" w:pos="4536"/>
        </w:tabs>
        <w:spacing w:beforeLines="50" w:before="120" w:line="240" w:lineRule="auto"/>
        <w:rPr>
          <w:szCs w:val="24"/>
        </w:rPr>
      </w:pPr>
      <w:r w:rsidRPr="0074268F">
        <w:rPr>
          <w:szCs w:val="24"/>
        </w:rPr>
        <w:t>Nazwisko i Imię:</w:t>
      </w:r>
      <w:r w:rsidRPr="0074268F">
        <w:rPr>
          <w:szCs w:val="24"/>
        </w:rPr>
        <w:tab/>
      </w:r>
    </w:p>
    <w:p w14:paraId="5107B9B7" w14:textId="77777777" w:rsidR="00BB6A37" w:rsidRPr="0074268F" w:rsidRDefault="00BB6A37" w:rsidP="00C46F54">
      <w:pPr>
        <w:tabs>
          <w:tab w:val="center" w:leader="dot" w:pos="4536"/>
        </w:tabs>
        <w:spacing w:beforeLines="50" w:before="120" w:line="240" w:lineRule="auto"/>
        <w:rPr>
          <w:szCs w:val="24"/>
        </w:rPr>
      </w:pPr>
      <w:r w:rsidRPr="0074268F">
        <w:rPr>
          <w:szCs w:val="24"/>
        </w:rPr>
        <w:t>Rok studiów:</w:t>
      </w:r>
      <w:r w:rsidRPr="0074268F">
        <w:rPr>
          <w:szCs w:val="24"/>
        </w:rPr>
        <w:tab/>
      </w:r>
    </w:p>
    <w:p w14:paraId="306C8C08" w14:textId="77777777" w:rsidR="00BB6A37" w:rsidRPr="0074268F" w:rsidRDefault="00BB6A37" w:rsidP="00C46F54">
      <w:pPr>
        <w:tabs>
          <w:tab w:val="center" w:leader="dot" w:pos="4536"/>
        </w:tabs>
        <w:spacing w:beforeLines="50" w:before="120" w:line="240" w:lineRule="auto"/>
        <w:rPr>
          <w:szCs w:val="24"/>
        </w:rPr>
      </w:pPr>
      <w:r w:rsidRPr="0074268F">
        <w:rPr>
          <w:szCs w:val="24"/>
        </w:rPr>
        <w:t>Stopień studiów:</w:t>
      </w:r>
      <w:r w:rsidRPr="0074268F">
        <w:rPr>
          <w:szCs w:val="24"/>
        </w:rPr>
        <w:tab/>
      </w:r>
    </w:p>
    <w:p w14:paraId="4F44CD9F" w14:textId="77777777" w:rsidR="00BB6A37" w:rsidRPr="0074268F" w:rsidRDefault="00BB6A37" w:rsidP="00C46F54">
      <w:pPr>
        <w:tabs>
          <w:tab w:val="center" w:leader="dot" w:pos="4536"/>
        </w:tabs>
        <w:spacing w:beforeLines="50" w:before="120" w:line="240" w:lineRule="auto"/>
        <w:rPr>
          <w:szCs w:val="24"/>
        </w:rPr>
      </w:pPr>
      <w:r w:rsidRPr="0074268F">
        <w:rPr>
          <w:szCs w:val="24"/>
        </w:rPr>
        <w:t>Forma studiów:</w:t>
      </w:r>
      <w:r w:rsidRPr="0074268F">
        <w:rPr>
          <w:szCs w:val="24"/>
        </w:rPr>
        <w:tab/>
      </w:r>
    </w:p>
    <w:p w14:paraId="1D9127E0" w14:textId="309D871D" w:rsidR="00BB6A37" w:rsidRPr="0074268F" w:rsidRDefault="00BB6A37" w:rsidP="00C46F54">
      <w:pPr>
        <w:tabs>
          <w:tab w:val="center" w:leader="dot" w:pos="4536"/>
        </w:tabs>
        <w:spacing w:beforeLines="50" w:before="120" w:line="240" w:lineRule="auto"/>
        <w:rPr>
          <w:szCs w:val="24"/>
        </w:rPr>
      </w:pPr>
      <w:r w:rsidRPr="0074268F">
        <w:rPr>
          <w:szCs w:val="24"/>
        </w:rPr>
        <w:t>Nr albumu:</w:t>
      </w:r>
      <w:r w:rsidRPr="0074268F">
        <w:rPr>
          <w:szCs w:val="24"/>
        </w:rPr>
        <w:tab/>
      </w:r>
    </w:p>
    <w:p w14:paraId="64B3916B" w14:textId="77777777" w:rsidR="00BB6A37" w:rsidRPr="0074268F" w:rsidRDefault="00BB6A37" w:rsidP="00BB6A37">
      <w:pPr>
        <w:tabs>
          <w:tab w:val="right" w:leader="dot" w:pos="9072"/>
        </w:tabs>
        <w:spacing w:line="240" w:lineRule="auto"/>
        <w:ind w:left="5664" w:firstLine="709"/>
        <w:rPr>
          <w:sz w:val="28"/>
        </w:rPr>
      </w:pPr>
      <w:r w:rsidRPr="0074268F">
        <w:rPr>
          <w:sz w:val="28"/>
        </w:rPr>
        <w:t>Dziekan WTiICh ZUT</w:t>
      </w:r>
    </w:p>
    <w:p w14:paraId="57DE95EE" w14:textId="77777777" w:rsidR="00BB6A37" w:rsidRPr="0074268F" w:rsidRDefault="00BB6A37" w:rsidP="00BB6A37">
      <w:pPr>
        <w:tabs>
          <w:tab w:val="right" w:leader="dot" w:pos="9498"/>
        </w:tabs>
        <w:spacing w:after="480" w:line="240" w:lineRule="auto"/>
        <w:ind w:left="5664"/>
      </w:pPr>
      <w:r w:rsidRPr="0074268F">
        <w:tab/>
      </w:r>
      <w:r w:rsidRPr="0074268F">
        <w:tab/>
      </w:r>
      <w:r w:rsidRPr="0074268F">
        <w:tab/>
      </w:r>
    </w:p>
    <w:p w14:paraId="787068AC" w14:textId="77777777" w:rsidR="00BB6A37" w:rsidRPr="0074268F" w:rsidRDefault="00BB6A37" w:rsidP="00BB6A37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74268F">
        <w:rPr>
          <w:b/>
          <w:sz w:val="28"/>
          <w:szCs w:val="28"/>
          <w:u w:val="single"/>
        </w:rPr>
        <w:t>WNIOSEK</w:t>
      </w:r>
    </w:p>
    <w:p w14:paraId="0B6C7A29" w14:textId="77777777" w:rsidR="00BB6A37" w:rsidRPr="00E121F6" w:rsidRDefault="00BB6A37" w:rsidP="00BB6A37">
      <w:pPr>
        <w:spacing w:line="240" w:lineRule="auto"/>
        <w:jc w:val="center"/>
      </w:pPr>
      <w:bookmarkStart w:id="8" w:name="_Hlk56603273"/>
      <w:r w:rsidRPr="0074268F">
        <w:rPr>
          <w:b/>
          <w:kern w:val="32"/>
          <w:sz w:val="32"/>
          <w:szCs w:val="28"/>
        </w:rPr>
        <w:t xml:space="preserve">o </w:t>
      </w:r>
      <w:r>
        <w:rPr>
          <w:b/>
          <w:kern w:val="32"/>
          <w:sz w:val="32"/>
          <w:szCs w:val="28"/>
        </w:rPr>
        <w:t>wyrażenie zgody na studiowanie według</w:t>
      </w:r>
      <w:r w:rsidRPr="0074268F">
        <w:rPr>
          <w:b/>
          <w:kern w:val="32"/>
          <w:sz w:val="32"/>
          <w:szCs w:val="28"/>
        </w:rPr>
        <w:t xml:space="preserve"> indywidualnego programu studiów</w:t>
      </w:r>
      <w:bookmarkEnd w:id="8"/>
    </w:p>
    <w:p w14:paraId="5B972B1E" w14:textId="4B8A93B4" w:rsidR="00BB6A37" w:rsidRPr="00E121F6" w:rsidRDefault="00BB6A37" w:rsidP="00BB6A37">
      <w:pPr>
        <w:spacing w:line="240" w:lineRule="auto"/>
      </w:pPr>
      <w:r w:rsidRPr="001C2A06">
        <w:t>Uprzejmie proszę</w:t>
      </w:r>
      <w:r>
        <w:t xml:space="preserve"> </w:t>
      </w:r>
      <w:r w:rsidRPr="00E121F6">
        <w:t>o wyrażenie zgody na odbywanie studiów wg Indywidualnego P</w:t>
      </w:r>
      <w:r>
        <w:t>rogramu</w:t>
      </w:r>
      <w:r w:rsidRPr="00E121F6">
        <w:t xml:space="preserve"> Studiów w</w:t>
      </w:r>
      <w:r w:rsidR="00C46F54">
        <w:t> </w:t>
      </w:r>
      <w:r w:rsidRPr="00E121F6">
        <w:t xml:space="preserve">roku akademickim 20..…./……. </w:t>
      </w:r>
    </w:p>
    <w:p w14:paraId="515E0EE4" w14:textId="77777777" w:rsidR="00BB6A37" w:rsidRDefault="00BB6A37" w:rsidP="00C46F54">
      <w:pPr>
        <w:spacing w:beforeLines="0" w:before="0" w:line="240" w:lineRule="auto"/>
        <w:rPr>
          <w:szCs w:val="24"/>
        </w:rPr>
      </w:pPr>
      <w:r w:rsidRPr="00E121F6">
        <w:t xml:space="preserve">Proponowaną modyfikację/proponowane zmiany programu studiów przedstawiam </w:t>
      </w:r>
      <w:r>
        <w:br/>
      </w:r>
      <w:r w:rsidRPr="00E121F6">
        <w:t>w załączeniu.</w:t>
      </w:r>
    </w:p>
    <w:p w14:paraId="206E175F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r w:rsidRPr="005E0991">
        <w:rPr>
          <w:szCs w:val="24"/>
        </w:rPr>
        <w:t>Uzasadnienie:</w:t>
      </w:r>
      <w:r w:rsidRPr="005E0991">
        <w:rPr>
          <w:szCs w:val="24"/>
        </w:rPr>
        <w:tab/>
      </w:r>
    </w:p>
    <w:p w14:paraId="3A83697C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r w:rsidRPr="005E0991">
        <w:rPr>
          <w:szCs w:val="24"/>
        </w:rPr>
        <w:tab/>
      </w:r>
    </w:p>
    <w:p w14:paraId="5E7288F2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r w:rsidRPr="005E0991">
        <w:rPr>
          <w:szCs w:val="24"/>
        </w:rPr>
        <w:tab/>
      </w:r>
    </w:p>
    <w:p w14:paraId="6AFC9004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r w:rsidRPr="005E0991">
        <w:rPr>
          <w:szCs w:val="24"/>
        </w:rPr>
        <w:tab/>
      </w:r>
    </w:p>
    <w:p w14:paraId="762DDD11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r w:rsidRPr="005E0991">
        <w:rPr>
          <w:szCs w:val="24"/>
        </w:rPr>
        <w:tab/>
      </w:r>
    </w:p>
    <w:p w14:paraId="5886B981" w14:textId="77777777" w:rsidR="00BB6A37" w:rsidRPr="0074268F" w:rsidRDefault="00BB6A37" w:rsidP="00C46F54">
      <w:pPr>
        <w:tabs>
          <w:tab w:val="right" w:leader="dot" w:pos="9072"/>
        </w:tabs>
        <w:spacing w:beforeLines="0" w:before="0" w:after="240" w:line="240" w:lineRule="auto"/>
        <w:rPr>
          <w:szCs w:val="24"/>
        </w:rPr>
      </w:pPr>
      <w:r w:rsidRPr="005E0991">
        <w:rPr>
          <w:szCs w:val="24"/>
        </w:rPr>
        <w:tab/>
      </w:r>
    </w:p>
    <w:p w14:paraId="43876C18" w14:textId="77777777" w:rsidR="00BB6A37" w:rsidRPr="0074268F" w:rsidRDefault="00BB6A37" w:rsidP="00BB6A37">
      <w:pPr>
        <w:spacing w:line="240" w:lineRule="auto"/>
        <w:ind w:left="6663"/>
        <w:rPr>
          <w:i/>
          <w:szCs w:val="24"/>
        </w:rPr>
      </w:pPr>
      <w:r w:rsidRPr="0074268F">
        <w:rPr>
          <w:i/>
          <w:szCs w:val="24"/>
        </w:rPr>
        <w:t>Z poważaniem</w:t>
      </w:r>
    </w:p>
    <w:p w14:paraId="3D4AB394" w14:textId="77777777" w:rsidR="00BB6A37" w:rsidRPr="0074268F" w:rsidRDefault="00BB6A37" w:rsidP="00C46F54">
      <w:pPr>
        <w:tabs>
          <w:tab w:val="center" w:leader="dot" w:pos="9214"/>
        </w:tabs>
        <w:spacing w:line="240" w:lineRule="auto"/>
        <w:ind w:left="6662"/>
        <w:rPr>
          <w:i/>
          <w:szCs w:val="24"/>
        </w:rPr>
      </w:pPr>
      <w:r w:rsidRPr="0074268F">
        <w:rPr>
          <w:i/>
          <w:szCs w:val="24"/>
        </w:rPr>
        <w:tab/>
      </w:r>
    </w:p>
    <w:p w14:paraId="75D80CF4" w14:textId="5F9D8145" w:rsidR="00BB6A37" w:rsidRDefault="00C46F54" w:rsidP="00C46F54">
      <w:pPr>
        <w:tabs>
          <w:tab w:val="center" w:pos="8080"/>
        </w:tabs>
        <w:spacing w:beforeLines="0" w:before="0" w:after="360" w:line="240" w:lineRule="auto"/>
        <w:rPr>
          <w:sz w:val="18"/>
        </w:rPr>
      </w:pPr>
      <w:r w:rsidRPr="0074268F">
        <w:rPr>
          <w:sz w:val="18"/>
        </w:rPr>
        <w:t xml:space="preserve"> </w:t>
      </w:r>
      <w:r>
        <w:rPr>
          <w:sz w:val="18"/>
        </w:rPr>
        <w:tab/>
      </w:r>
      <w:r w:rsidR="00BB6A37" w:rsidRPr="0074268F">
        <w:rPr>
          <w:sz w:val="18"/>
        </w:rPr>
        <w:t>(podpis studenta)</w:t>
      </w:r>
    </w:p>
    <w:p w14:paraId="7C75E4D2" w14:textId="77777777" w:rsidR="00BB6A37" w:rsidRPr="00FC6E7C" w:rsidRDefault="00BB6A37" w:rsidP="00BB6A37">
      <w:pPr>
        <w:spacing w:line="240" w:lineRule="auto"/>
        <w:rPr>
          <w:szCs w:val="24"/>
        </w:rPr>
      </w:pPr>
      <w:r>
        <w:rPr>
          <w:szCs w:val="24"/>
        </w:rPr>
        <w:t xml:space="preserve">Decyzja </w:t>
      </w:r>
      <w:r w:rsidRPr="00FC6E7C">
        <w:rPr>
          <w:szCs w:val="24"/>
        </w:rPr>
        <w:t>Dziekana ……………………………………………………………………………..………………………</w:t>
      </w:r>
    </w:p>
    <w:p w14:paraId="51D859FA" w14:textId="77777777" w:rsidR="00BB6A37" w:rsidRPr="00FC6E7C" w:rsidRDefault="00BB6A37" w:rsidP="004C29D0">
      <w:pPr>
        <w:spacing w:beforeLines="200" w:before="480" w:line="240" w:lineRule="auto"/>
        <w:jc w:val="right"/>
        <w:rPr>
          <w:szCs w:val="24"/>
        </w:rPr>
      </w:pPr>
      <w:r w:rsidRPr="00FC6E7C">
        <w:rPr>
          <w:szCs w:val="24"/>
        </w:rPr>
        <w:t>....................................................</w:t>
      </w:r>
    </w:p>
    <w:p w14:paraId="7400B83D" w14:textId="69DD43DF" w:rsidR="00BB6A37" w:rsidRPr="00FC6E7C" w:rsidRDefault="00C46F54" w:rsidP="00C46F54">
      <w:pPr>
        <w:tabs>
          <w:tab w:val="center" w:pos="8080"/>
        </w:tabs>
        <w:spacing w:beforeLines="0" w:before="0" w:after="360" w:line="240" w:lineRule="auto"/>
        <w:rPr>
          <w:sz w:val="18"/>
          <w:szCs w:val="18"/>
        </w:rPr>
      </w:pPr>
      <w:r>
        <w:rPr>
          <w:sz w:val="18"/>
        </w:rPr>
        <w:tab/>
      </w:r>
      <w:r w:rsidR="00BB6A37" w:rsidRPr="00FC6E7C">
        <w:rPr>
          <w:sz w:val="18"/>
          <w:szCs w:val="18"/>
        </w:rPr>
        <w:t>(</w:t>
      </w:r>
      <w:r w:rsidRPr="00FC6E7C">
        <w:rPr>
          <w:sz w:val="18"/>
          <w:szCs w:val="18"/>
        </w:rPr>
        <w:t xml:space="preserve"> </w:t>
      </w:r>
      <w:r w:rsidR="00BB6A37" w:rsidRPr="00FC6E7C">
        <w:rPr>
          <w:sz w:val="18"/>
          <w:szCs w:val="18"/>
        </w:rPr>
        <w:t xml:space="preserve">data i podpis </w:t>
      </w:r>
      <w:r w:rsidR="00BB6A37" w:rsidRPr="00C46F54">
        <w:rPr>
          <w:sz w:val="18"/>
        </w:rPr>
        <w:t>Dziekana</w:t>
      </w:r>
      <w:r w:rsidR="00BB6A37" w:rsidRPr="00FC6E7C">
        <w:rPr>
          <w:sz w:val="18"/>
          <w:szCs w:val="18"/>
        </w:rPr>
        <w:t>)</w:t>
      </w:r>
    </w:p>
    <w:p w14:paraId="5AA8F5FE" w14:textId="77777777" w:rsidR="00BB6A37" w:rsidRPr="00FC6E7C" w:rsidRDefault="00BB6A37" w:rsidP="00C46F54">
      <w:pPr>
        <w:spacing w:line="240" w:lineRule="auto"/>
      </w:pPr>
      <w:r w:rsidRPr="00FC6E7C">
        <w:t>Załączniki:</w:t>
      </w:r>
    </w:p>
    <w:p w14:paraId="1EF1F89A" w14:textId="77777777" w:rsidR="00BB6A37" w:rsidRPr="00FC6E7C" w:rsidRDefault="00BB6A37" w:rsidP="00C46F54">
      <w:pPr>
        <w:spacing w:beforeLines="0" w:before="0" w:line="240" w:lineRule="auto"/>
      </w:pPr>
      <w:r>
        <w:t>1</w:t>
      </w:r>
      <w:r w:rsidRPr="00FC6E7C">
        <w:t>.</w:t>
      </w:r>
      <w:r w:rsidRPr="00FC6E7C">
        <w:tab/>
        <w:t>zasady realizacji przedmiotów</w:t>
      </w:r>
    </w:p>
    <w:p w14:paraId="418003F7" w14:textId="7EE67990" w:rsidR="00BB6A37" w:rsidRPr="00C842B8" w:rsidRDefault="00BB6A37" w:rsidP="00C46F54">
      <w:pPr>
        <w:spacing w:beforeLines="0" w:before="0" w:line="240" w:lineRule="auto"/>
        <w:jc w:val="right"/>
        <w:outlineLvl w:val="0"/>
        <w:rPr>
          <w:rFonts w:eastAsia="Calibri"/>
          <w:sz w:val="28"/>
          <w:szCs w:val="28"/>
        </w:rPr>
      </w:pPr>
      <w:r w:rsidRPr="0074268F">
        <w:br w:type="page"/>
      </w:r>
      <w:r w:rsidRPr="00C842B8">
        <w:rPr>
          <w:rFonts w:ascii="Arial" w:eastAsia="Calibri" w:hAnsi="Arial" w:cs="Arial"/>
          <w:b/>
          <w:bCs/>
          <w:sz w:val="20"/>
          <w:szCs w:val="20"/>
        </w:rPr>
        <w:lastRenderedPageBreak/>
        <w:t xml:space="preserve">Załącznik </w:t>
      </w:r>
      <w:r>
        <w:rPr>
          <w:rFonts w:ascii="Arial" w:eastAsia="Calibri" w:hAnsi="Arial" w:cs="Arial"/>
          <w:b/>
          <w:bCs/>
          <w:sz w:val="20"/>
          <w:szCs w:val="20"/>
        </w:rPr>
        <w:t>2</w:t>
      </w:r>
      <w:r w:rsidR="00C46F54">
        <w:rPr>
          <w:rFonts w:ascii="Arial" w:eastAsia="Calibri" w:hAnsi="Arial" w:cs="Arial"/>
          <w:b/>
          <w:bCs/>
          <w:sz w:val="20"/>
          <w:szCs w:val="20"/>
        </w:rPr>
        <w:br/>
      </w:r>
      <w:r w:rsidRPr="00C842B8">
        <w:rPr>
          <w:rFonts w:eastAsia="Calibri"/>
          <w:sz w:val="20"/>
          <w:szCs w:val="20"/>
        </w:rPr>
        <w:t xml:space="preserve">do procedury przygotowania indywidualnego programu studiów </w:t>
      </w:r>
      <w:r w:rsidR="00C46F54">
        <w:rPr>
          <w:rFonts w:eastAsia="Calibri"/>
          <w:sz w:val="20"/>
          <w:szCs w:val="20"/>
        </w:rPr>
        <w:br/>
      </w:r>
      <w:r w:rsidRPr="00C842B8">
        <w:rPr>
          <w:rFonts w:eastAsia="Calibri"/>
          <w:sz w:val="20"/>
          <w:szCs w:val="20"/>
        </w:rPr>
        <w:t>oraz indywidualnej organizacji studió</w:t>
      </w:r>
      <w:r>
        <w:rPr>
          <w:rFonts w:eastAsia="Calibri"/>
          <w:sz w:val="20"/>
          <w:szCs w:val="20"/>
        </w:rPr>
        <w:t xml:space="preserve">w </w:t>
      </w:r>
      <w:r w:rsidRPr="00C842B8">
        <w:rPr>
          <w:rFonts w:eastAsia="Calibri"/>
          <w:sz w:val="20"/>
          <w:szCs w:val="20"/>
        </w:rPr>
        <w:t>na WTiICh ZUT</w:t>
      </w:r>
    </w:p>
    <w:p w14:paraId="6724DFAA" w14:textId="77777777" w:rsidR="00BB6A37" w:rsidRPr="005E0991" w:rsidRDefault="00BB6A37" w:rsidP="00BB6A37">
      <w:pPr>
        <w:tabs>
          <w:tab w:val="right" w:leader="dot" w:pos="9070"/>
        </w:tabs>
        <w:spacing w:after="240" w:line="240" w:lineRule="auto"/>
        <w:ind w:left="6379"/>
      </w:pPr>
      <w:r w:rsidRPr="005E0991">
        <w:t xml:space="preserve">Szczecin, dn. </w:t>
      </w:r>
      <w:r w:rsidRPr="005E0991">
        <w:tab/>
      </w:r>
    </w:p>
    <w:p w14:paraId="0CA55ACC" w14:textId="77777777" w:rsidR="00BB6A37" w:rsidRPr="005E0991" w:rsidRDefault="00BB6A37" w:rsidP="00C46F54">
      <w:pPr>
        <w:tabs>
          <w:tab w:val="center" w:leader="dot" w:pos="4536"/>
          <w:tab w:val="center" w:leader="dot" w:pos="8789"/>
        </w:tabs>
        <w:spacing w:beforeLines="50" w:before="120" w:line="240" w:lineRule="auto"/>
        <w:rPr>
          <w:szCs w:val="24"/>
        </w:rPr>
      </w:pPr>
      <w:r w:rsidRPr="005E0991">
        <w:rPr>
          <w:szCs w:val="24"/>
        </w:rPr>
        <w:t>Kierunek:</w:t>
      </w:r>
      <w:r w:rsidRPr="005E0991">
        <w:rPr>
          <w:szCs w:val="24"/>
        </w:rPr>
        <w:tab/>
      </w:r>
    </w:p>
    <w:p w14:paraId="3E98F603" w14:textId="77777777" w:rsidR="00BB6A37" w:rsidRPr="005E0991" w:rsidRDefault="00BB6A37" w:rsidP="00C46F54">
      <w:pPr>
        <w:tabs>
          <w:tab w:val="center" w:leader="dot" w:pos="4536"/>
        </w:tabs>
        <w:spacing w:beforeLines="50" w:before="120" w:line="240" w:lineRule="auto"/>
        <w:rPr>
          <w:szCs w:val="24"/>
        </w:rPr>
      </w:pPr>
      <w:r w:rsidRPr="005E0991">
        <w:rPr>
          <w:szCs w:val="24"/>
        </w:rPr>
        <w:t>Nazwisko i Imię:</w:t>
      </w:r>
      <w:r w:rsidRPr="005E0991">
        <w:rPr>
          <w:szCs w:val="24"/>
        </w:rPr>
        <w:tab/>
      </w:r>
    </w:p>
    <w:p w14:paraId="0D22A9E2" w14:textId="77777777" w:rsidR="00BB6A37" w:rsidRPr="005E0991" w:rsidRDefault="00BB6A37" w:rsidP="00C46F54">
      <w:pPr>
        <w:tabs>
          <w:tab w:val="center" w:leader="dot" w:pos="4536"/>
        </w:tabs>
        <w:spacing w:beforeLines="50" w:before="120" w:line="240" w:lineRule="auto"/>
        <w:rPr>
          <w:szCs w:val="24"/>
        </w:rPr>
      </w:pPr>
      <w:r w:rsidRPr="005E0991">
        <w:rPr>
          <w:szCs w:val="24"/>
        </w:rPr>
        <w:t>Rok studiów:</w:t>
      </w:r>
      <w:r w:rsidRPr="005E0991">
        <w:rPr>
          <w:szCs w:val="24"/>
        </w:rPr>
        <w:tab/>
      </w:r>
    </w:p>
    <w:p w14:paraId="05DBFFF2" w14:textId="77777777" w:rsidR="00BB6A37" w:rsidRPr="005E0991" w:rsidRDefault="00BB6A37" w:rsidP="00C46F54">
      <w:pPr>
        <w:tabs>
          <w:tab w:val="center" w:leader="dot" w:pos="4536"/>
        </w:tabs>
        <w:spacing w:beforeLines="50" w:before="120" w:line="240" w:lineRule="auto"/>
        <w:rPr>
          <w:szCs w:val="24"/>
        </w:rPr>
      </w:pPr>
      <w:r w:rsidRPr="005E0991">
        <w:rPr>
          <w:szCs w:val="24"/>
        </w:rPr>
        <w:t>Stopień studiów:</w:t>
      </w:r>
      <w:r w:rsidRPr="005E0991">
        <w:rPr>
          <w:szCs w:val="24"/>
        </w:rPr>
        <w:tab/>
      </w:r>
    </w:p>
    <w:p w14:paraId="63F6AD45" w14:textId="77777777" w:rsidR="00BB6A37" w:rsidRPr="005E0991" w:rsidRDefault="00BB6A37" w:rsidP="00C46F54">
      <w:pPr>
        <w:tabs>
          <w:tab w:val="center" w:leader="dot" w:pos="4536"/>
        </w:tabs>
        <w:spacing w:beforeLines="50" w:before="120" w:line="240" w:lineRule="auto"/>
        <w:rPr>
          <w:szCs w:val="24"/>
        </w:rPr>
      </w:pPr>
      <w:r w:rsidRPr="005E0991">
        <w:rPr>
          <w:szCs w:val="24"/>
        </w:rPr>
        <w:t>Forma studiów:</w:t>
      </w:r>
      <w:r w:rsidRPr="005E0991">
        <w:rPr>
          <w:szCs w:val="24"/>
        </w:rPr>
        <w:tab/>
      </w:r>
    </w:p>
    <w:p w14:paraId="09621F6A" w14:textId="77777777" w:rsidR="00BB6A37" w:rsidRPr="005E0991" w:rsidRDefault="00BB6A37" w:rsidP="00C46F54">
      <w:pPr>
        <w:tabs>
          <w:tab w:val="center" w:leader="dot" w:pos="4536"/>
        </w:tabs>
        <w:spacing w:beforeLines="50" w:before="120" w:after="240" w:line="240" w:lineRule="auto"/>
        <w:rPr>
          <w:szCs w:val="24"/>
        </w:rPr>
      </w:pPr>
      <w:r w:rsidRPr="005E0991">
        <w:rPr>
          <w:szCs w:val="24"/>
        </w:rPr>
        <w:t>Nr albumu:</w:t>
      </w:r>
      <w:r w:rsidRPr="005E0991">
        <w:rPr>
          <w:szCs w:val="24"/>
        </w:rPr>
        <w:tab/>
      </w:r>
      <w:r w:rsidRPr="005E0991">
        <w:rPr>
          <w:szCs w:val="24"/>
        </w:rPr>
        <w:tab/>
      </w:r>
    </w:p>
    <w:p w14:paraId="145BD5D7" w14:textId="77777777" w:rsidR="00BB6A37" w:rsidRPr="005E0991" w:rsidRDefault="00BB6A37" w:rsidP="00BB6A37">
      <w:pPr>
        <w:tabs>
          <w:tab w:val="right" w:leader="dot" w:pos="9072"/>
        </w:tabs>
        <w:spacing w:line="240" w:lineRule="auto"/>
        <w:ind w:left="5664" w:firstLine="709"/>
        <w:rPr>
          <w:sz w:val="28"/>
        </w:rPr>
      </w:pPr>
      <w:r w:rsidRPr="005E0991">
        <w:rPr>
          <w:sz w:val="28"/>
        </w:rPr>
        <w:t>Dziekan WTiICh ZUT</w:t>
      </w:r>
    </w:p>
    <w:p w14:paraId="222752A7" w14:textId="77777777" w:rsidR="00BB6A37" w:rsidRPr="005E0991" w:rsidRDefault="00BB6A37" w:rsidP="00C46F54">
      <w:pPr>
        <w:tabs>
          <w:tab w:val="right" w:leader="dot" w:pos="9498"/>
        </w:tabs>
        <w:spacing w:after="480" w:line="240" w:lineRule="auto"/>
        <w:ind w:left="5664"/>
      </w:pPr>
      <w:r w:rsidRPr="005E0991">
        <w:tab/>
      </w:r>
      <w:r w:rsidRPr="005E0991">
        <w:tab/>
      </w:r>
      <w:r w:rsidRPr="005E0991">
        <w:tab/>
      </w:r>
    </w:p>
    <w:p w14:paraId="599A9753" w14:textId="77777777" w:rsidR="00BB6A37" w:rsidRPr="005E0991" w:rsidRDefault="00BB6A37" w:rsidP="00BB6A37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5E0991">
        <w:rPr>
          <w:b/>
          <w:sz w:val="28"/>
          <w:szCs w:val="28"/>
          <w:u w:val="single"/>
        </w:rPr>
        <w:t>WNIOSEK</w:t>
      </w:r>
    </w:p>
    <w:p w14:paraId="1AAC3002" w14:textId="77777777" w:rsidR="00BB6A37" w:rsidRPr="005E0991" w:rsidRDefault="00BB6A37" w:rsidP="00BB6A37">
      <w:pPr>
        <w:spacing w:line="240" w:lineRule="auto"/>
        <w:jc w:val="center"/>
      </w:pPr>
      <w:r w:rsidRPr="005E0991">
        <w:rPr>
          <w:b/>
          <w:kern w:val="32"/>
          <w:sz w:val="32"/>
          <w:szCs w:val="28"/>
        </w:rPr>
        <w:t xml:space="preserve">o </w:t>
      </w:r>
      <w:r>
        <w:rPr>
          <w:b/>
          <w:kern w:val="32"/>
          <w:sz w:val="32"/>
          <w:szCs w:val="28"/>
        </w:rPr>
        <w:t>indywidualną organizację studiów</w:t>
      </w:r>
    </w:p>
    <w:p w14:paraId="5ABA82EF" w14:textId="77777777" w:rsidR="00BB6A37" w:rsidRPr="005E0991" w:rsidRDefault="00BB6A37" w:rsidP="00BB6A37">
      <w:pPr>
        <w:spacing w:line="240" w:lineRule="auto"/>
        <w:rPr>
          <w:szCs w:val="24"/>
        </w:rPr>
      </w:pPr>
      <w:r w:rsidRPr="005E0991">
        <w:tab/>
        <w:t xml:space="preserve">Proszę </w:t>
      </w:r>
      <w:r w:rsidRPr="005E0991">
        <w:rPr>
          <w:szCs w:val="24"/>
        </w:rPr>
        <w:t>o indywidualną organizację studiów.</w:t>
      </w:r>
    </w:p>
    <w:p w14:paraId="403DEC3B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bookmarkStart w:id="9" w:name="_Hlk62632173"/>
      <w:r w:rsidRPr="005E0991">
        <w:rPr>
          <w:szCs w:val="24"/>
        </w:rPr>
        <w:t>Uzasadnienie:</w:t>
      </w:r>
      <w:r w:rsidRPr="005E0991">
        <w:rPr>
          <w:szCs w:val="24"/>
        </w:rPr>
        <w:tab/>
      </w:r>
    </w:p>
    <w:p w14:paraId="229C725F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r w:rsidRPr="005E0991">
        <w:rPr>
          <w:szCs w:val="24"/>
        </w:rPr>
        <w:tab/>
      </w:r>
    </w:p>
    <w:p w14:paraId="66DC5F4E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r w:rsidRPr="005E0991">
        <w:rPr>
          <w:szCs w:val="24"/>
        </w:rPr>
        <w:tab/>
      </w:r>
    </w:p>
    <w:p w14:paraId="2F412767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r w:rsidRPr="005E0991">
        <w:rPr>
          <w:szCs w:val="24"/>
        </w:rPr>
        <w:tab/>
      </w:r>
    </w:p>
    <w:p w14:paraId="71915BC1" w14:textId="77777777" w:rsidR="00BB6A37" w:rsidRPr="005E0991" w:rsidRDefault="00BB6A37" w:rsidP="00C46F54">
      <w:pPr>
        <w:tabs>
          <w:tab w:val="right" w:leader="dot" w:pos="9072"/>
        </w:tabs>
        <w:spacing w:beforeLines="0" w:before="0" w:line="240" w:lineRule="auto"/>
        <w:rPr>
          <w:szCs w:val="24"/>
        </w:rPr>
      </w:pPr>
      <w:r w:rsidRPr="005E0991">
        <w:rPr>
          <w:szCs w:val="24"/>
        </w:rPr>
        <w:tab/>
      </w:r>
    </w:p>
    <w:p w14:paraId="7079E3EF" w14:textId="77777777" w:rsidR="00BB6A37" w:rsidRPr="005E0991" w:rsidRDefault="00BB6A37" w:rsidP="00C46F54">
      <w:pPr>
        <w:tabs>
          <w:tab w:val="right" w:leader="dot" w:pos="9072"/>
        </w:tabs>
        <w:spacing w:beforeLines="0" w:before="0" w:after="240" w:line="240" w:lineRule="auto"/>
        <w:rPr>
          <w:szCs w:val="24"/>
        </w:rPr>
      </w:pPr>
      <w:r w:rsidRPr="005E0991">
        <w:rPr>
          <w:szCs w:val="24"/>
        </w:rPr>
        <w:tab/>
      </w:r>
    </w:p>
    <w:bookmarkEnd w:id="9"/>
    <w:p w14:paraId="0F2A4C87" w14:textId="77777777" w:rsidR="00BB6A37" w:rsidRPr="005E0991" w:rsidRDefault="00BB6A37" w:rsidP="00BB6A37">
      <w:pPr>
        <w:spacing w:line="240" w:lineRule="auto"/>
        <w:ind w:left="6663"/>
        <w:rPr>
          <w:i/>
          <w:szCs w:val="24"/>
        </w:rPr>
      </w:pPr>
      <w:r w:rsidRPr="005E0991">
        <w:rPr>
          <w:i/>
          <w:szCs w:val="24"/>
        </w:rPr>
        <w:t>Z poważaniem</w:t>
      </w:r>
    </w:p>
    <w:p w14:paraId="1EF52A74" w14:textId="77777777" w:rsidR="00C46F54" w:rsidRPr="0074268F" w:rsidRDefault="00C46F54" w:rsidP="00C46F54">
      <w:pPr>
        <w:tabs>
          <w:tab w:val="center" w:leader="dot" w:pos="9214"/>
        </w:tabs>
        <w:spacing w:line="240" w:lineRule="auto"/>
        <w:ind w:left="6662"/>
        <w:rPr>
          <w:i/>
          <w:szCs w:val="24"/>
        </w:rPr>
      </w:pPr>
      <w:r w:rsidRPr="0074268F">
        <w:rPr>
          <w:i/>
          <w:szCs w:val="24"/>
        </w:rPr>
        <w:tab/>
      </w:r>
    </w:p>
    <w:p w14:paraId="3E6A58D1" w14:textId="77777777" w:rsidR="00C46F54" w:rsidRDefault="00C46F54" w:rsidP="00C46F54">
      <w:pPr>
        <w:tabs>
          <w:tab w:val="center" w:pos="8080"/>
        </w:tabs>
        <w:spacing w:beforeLines="0" w:before="0" w:after="360" w:line="240" w:lineRule="auto"/>
        <w:rPr>
          <w:sz w:val="18"/>
        </w:rPr>
      </w:pPr>
      <w:r w:rsidRPr="0074268F">
        <w:rPr>
          <w:sz w:val="18"/>
        </w:rPr>
        <w:t xml:space="preserve"> </w:t>
      </w:r>
      <w:r>
        <w:rPr>
          <w:sz w:val="18"/>
        </w:rPr>
        <w:tab/>
      </w:r>
      <w:r w:rsidRPr="0074268F">
        <w:rPr>
          <w:sz w:val="18"/>
        </w:rPr>
        <w:t>(podpis studenta)</w:t>
      </w:r>
    </w:p>
    <w:p w14:paraId="10DE1801" w14:textId="77777777" w:rsidR="00C46F54" w:rsidRPr="00FC6E7C" w:rsidRDefault="00C46F54" w:rsidP="00C46F54">
      <w:pPr>
        <w:spacing w:line="240" w:lineRule="auto"/>
        <w:rPr>
          <w:szCs w:val="24"/>
        </w:rPr>
      </w:pPr>
      <w:r>
        <w:rPr>
          <w:szCs w:val="24"/>
        </w:rPr>
        <w:t xml:space="preserve">Decyzja </w:t>
      </w:r>
      <w:r w:rsidRPr="00FC6E7C">
        <w:rPr>
          <w:szCs w:val="24"/>
        </w:rPr>
        <w:t>Dziekana ……………………………………………………………………………..………………………</w:t>
      </w:r>
    </w:p>
    <w:p w14:paraId="334B9C2E" w14:textId="77777777" w:rsidR="00C46F54" w:rsidRPr="00FC6E7C" w:rsidRDefault="00C46F54" w:rsidP="004C29D0">
      <w:pPr>
        <w:spacing w:beforeLines="200" w:before="480" w:line="240" w:lineRule="auto"/>
        <w:jc w:val="right"/>
        <w:rPr>
          <w:szCs w:val="24"/>
        </w:rPr>
      </w:pPr>
      <w:r w:rsidRPr="00FC6E7C">
        <w:rPr>
          <w:szCs w:val="24"/>
        </w:rPr>
        <w:t>....................................................</w:t>
      </w:r>
    </w:p>
    <w:p w14:paraId="76B364ED" w14:textId="77777777" w:rsidR="00C46F54" w:rsidRPr="00FC6E7C" w:rsidRDefault="00C46F54" w:rsidP="00C46F54">
      <w:pPr>
        <w:tabs>
          <w:tab w:val="center" w:pos="8080"/>
        </w:tabs>
        <w:spacing w:beforeLines="0" w:before="0" w:after="360" w:line="240" w:lineRule="auto"/>
        <w:rPr>
          <w:sz w:val="18"/>
          <w:szCs w:val="18"/>
        </w:rPr>
      </w:pPr>
      <w:r>
        <w:rPr>
          <w:sz w:val="18"/>
        </w:rPr>
        <w:tab/>
      </w:r>
      <w:r w:rsidRPr="00FC6E7C">
        <w:rPr>
          <w:sz w:val="18"/>
          <w:szCs w:val="18"/>
        </w:rPr>
        <w:t xml:space="preserve">( data i podpis </w:t>
      </w:r>
      <w:r w:rsidRPr="00C46F54">
        <w:rPr>
          <w:sz w:val="18"/>
        </w:rPr>
        <w:t>Dziekana</w:t>
      </w:r>
      <w:r w:rsidRPr="00FC6E7C">
        <w:rPr>
          <w:sz w:val="18"/>
          <w:szCs w:val="18"/>
        </w:rPr>
        <w:t>)</w:t>
      </w:r>
    </w:p>
    <w:p w14:paraId="22600D1B" w14:textId="77777777" w:rsidR="00BB6A37" w:rsidRDefault="00BB6A37" w:rsidP="00BB6A37">
      <w:pPr>
        <w:pStyle w:val="doprocedur-wypunktowanie"/>
        <w:numPr>
          <w:ilvl w:val="0"/>
          <w:numId w:val="0"/>
        </w:numPr>
        <w:spacing w:line="360" w:lineRule="auto"/>
        <w:ind w:left="720" w:hanging="360"/>
        <w:jc w:val="right"/>
      </w:pPr>
    </w:p>
    <w:p w14:paraId="7F8F7D69" w14:textId="4EF97B93" w:rsidR="00B71399" w:rsidRDefault="00B71399" w:rsidP="00152E90">
      <w:pPr>
        <w:pStyle w:val="Zaacznikdozarzdzenia"/>
      </w:pPr>
    </w:p>
    <w:sectPr w:rsidR="00B71399" w:rsidSect="00BB6A37">
      <w:pgSz w:w="11906" w:h="16838" w:code="9"/>
      <w:pgMar w:top="851" w:right="1134" w:bottom="1418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937A36" w14:textId="77777777" w:rsidR="00442BAA" w:rsidRDefault="00442BAA" w:rsidP="00435E7E">
      <w:r>
        <w:separator/>
      </w:r>
    </w:p>
  </w:endnote>
  <w:endnote w:type="continuationSeparator" w:id="0">
    <w:p w14:paraId="6B5C5A3A" w14:textId="77777777" w:rsidR="00442BAA" w:rsidRDefault="00442BAA" w:rsidP="00435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3913AC" w14:textId="77777777" w:rsidR="00442BAA" w:rsidRDefault="00442BAA" w:rsidP="00435E7E">
      <w:r>
        <w:separator/>
      </w:r>
    </w:p>
  </w:footnote>
  <w:footnote w:type="continuationSeparator" w:id="0">
    <w:p w14:paraId="16447873" w14:textId="77777777" w:rsidR="00442BAA" w:rsidRDefault="00442BAA" w:rsidP="00435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135C"/>
    <w:multiLevelType w:val="hybridMultilevel"/>
    <w:tmpl w:val="BB961924"/>
    <w:lvl w:ilvl="0" w:tplc="FD622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7FE886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013BE"/>
    <w:multiLevelType w:val="hybridMultilevel"/>
    <w:tmpl w:val="8B42E2BE"/>
    <w:lvl w:ilvl="0" w:tplc="18E801A6">
      <w:start w:val="1"/>
      <w:numFmt w:val="decimal"/>
      <w:pStyle w:val="doprocedurpunkty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5AE5BBE"/>
    <w:multiLevelType w:val="hybridMultilevel"/>
    <w:tmpl w:val="BB2C34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65CD1"/>
    <w:multiLevelType w:val="hybridMultilevel"/>
    <w:tmpl w:val="126074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51303"/>
    <w:multiLevelType w:val="hybridMultilevel"/>
    <w:tmpl w:val="6B0C460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F763238"/>
    <w:multiLevelType w:val="hybridMultilevel"/>
    <w:tmpl w:val="878ECD76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4D5529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04EA3"/>
    <w:multiLevelType w:val="multilevel"/>
    <w:tmpl w:val="B204CF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80D1240"/>
    <w:multiLevelType w:val="hybridMultilevel"/>
    <w:tmpl w:val="ACC44B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CA5A15"/>
    <w:multiLevelType w:val="multilevel"/>
    <w:tmpl w:val="FE1ACB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96852D3"/>
    <w:multiLevelType w:val="hybridMultilevel"/>
    <w:tmpl w:val="E4647C2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D667657"/>
    <w:multiLevelType w:val="hybridMultilevel"/>
    <w:tmpl w:val="C8BA2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9729C"/>
    <w:multiLevelType w:val="hybridMultilevel"/>
    <w:tmpl w:val="9A7E54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2221CF"/>
    <w:multiLevelType w:val="multilevel"/>
    <w:tmpl w:val="E188C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8422997"/>
    <w:multiLevelType w:val="hybridMultilevel"/>
    <w:tmpl w:val="E2AA432A"/>
    <w:lvl w:ilvl="0" w:tplc="FD622EAC">
      <w:start w:val="1"/>
      <w:numFmt w:val="bullet"/>
      <w:pStyle w:val="doprocedur-wypunktowani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21200"/>
    <w:multiLevelType w:val="hybridMultilevel"/>
    <w:tmpl w:val="29D886FC"/>
    <w:lvl w:ilvl="0" w:tplc="81B0BF3E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4FD14F0"/>
    <w:multiLevelType w:val="hybridMultilevel"/>
    <w:tmpl w:val="51EEA676"/>
    <w:lvl w:ilvl="0" w:tplc="DE0643B2">
      <w:start w:val="3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B8C1C5E"/>
    <w:multiLevelType w:val="hybridMultilevel"/>
    <w:tmpl w:val="091E2EDA"/>
    <w:lvl w:ilvl="0" w:tplc="DE0643B2">
      <w:start w:val="3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73A13FD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74A1CDC"/>
    <w:multiLevelType w:val="hybridMultilevel"/>
    <w:tmpl w:val="7C02F11A"/>
    <w:lvl w:ilvl="0" w:tplc="18E801A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9">
      <w:start w:val="1"/>
      <w:numFmt w:val="lowerLetter"/>
      <w:lvlText w:val="%3."/>
      <w:lvlJc w:val="lef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79C6C45"/>
    <w:multiLevelType w:val="multilevel"/>
    <w:tmpl w:val="5FEC4F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7EEE3DB9"/>
    <w:multiLevelType w:val="hybridMultilevel"/>
    <w:tmpl w:val="387C71CE"/>
    <w:lvl w:ilvl="0" w:tplc="98AA42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8"/>
  </w:num>
  <w:num w:numId="4">
    <w:abstractNumId w:val="2"/>
  </w:num>
  <w:num w:numId="5">
    <w:abstractNumId w:val="3"/>
  </w:num>
  <w:num w:numId="6">
    <w:abstractNumId w:val="18"/>
  </w:num>
  <w:num w:numId="7">
    <w:abstractNumId w:val="7"/>
  </w:num>
  <w:num w:numId="8">
    <w:abstractNumId w:val="15"/>
  </w:num>
  <w:num w:numId="9">
    <w:abstractNumId w:val="9"/>
  </w:num>
  <w:num w:numId="10">
    <w:abstractNumId w:val="20"/>
  </w:num>
  <w:num w:numId="11">
    <w:abstractNumId w:val="13"/>
  </w:num>
  <w:num w:numId="12">
    <w:abstractNumId w:val="14"/>
  </w:num>
  <w:num w:numId="13">
    <w:abstractNumId w:val="1"/>
  </w:num>
  <w:num w:numId="14">
    <w:abstractNumId w:val="5"/>
  </w:num>
  <w:num w:numId="15">
    <w:abstractNumId w:val="19"/>
  </w:num>
  <w:num w:numId="16">
    <w:abstractNumId w:val="0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11"/>
  </w:num>
  <w:num w:numId="20">
    <w:abstractNumId w:val="17"/>
  </w:num>
  <w:num w:numId="21">
    <w:abstractNumId w:val="21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DY2NzY1MjABkko6SsGpxcWZ+XkgBca1AJMVz/8sAAAA"/>
  </w:docVars>
  <w:rsids>
    <w:rsidRoot w:val="00953C9D"/>
    <w:rsid w:val="0000346E"/>
    <w:rsid w:val="00006128"/>
    <w:rsid w:val="0001135B"/>
    <w:rsid w:val="00012C68"/>
    <w:rsid w:val="000242AC"/>
    <w:rsid w:val="000307F0"/>
    <w:rsid w:val="00047EBE"/>
    <w:rsid w:val="000610B5"/>
    <w:rsid w:val="00071B74"/>
    <w:rsid w:val="0007533A"/>
    <w:rsid w:val="00093C9C"/>
    <w:rsid w:val="000A1665"/>
    <w:rsid w:val="000A314A"/>
    <w:rsid w:val="000B2004"/>
    <w:rsid w:val="000D041A"/>
    <w:rsid w:val="000D5D86"/>
    <w:rsid w:val="000E0864"/>
    <w:rsid w:val="000F17FE"/>
    <w:rsid w:val="001044A2"/>
    <w:rsid w:val="001204DE"/>
    <w:rsid w:val="0013034F"/>
    <w:rsid w:val="001316C4"/>
    <w:rsid w:val="001413FC"/>
    <w:rsid w:val="00141CB6"/>
    <w:rsid w:val="00145FF9"/>
    <w:rsid w:val="00152E90"/>
    <w:rsid w:val="001663AB"/>
    <w:rsid w:val="00167FB2"/>
    <w:rsid w:val="00186F97"/>
    <w:rsid w:val="00196CBD"/>
    <w:rsid w:val="001B01E8"/>
    <w:rsid w:val="001C4AFB"/>
    <w:rsid w:val="001C5386"/>
    <w:rsid w:val="001C78A8"/>
    <w:rsid w:val="001D07C0"/>
    <w:rsid w:val="001D150F"/>
    <w:rsid w:val="001D4499"/>
    <w:rsid w:val="001E0974"/>
    <w:rsid w:val="001E5DB9"/>
    <w:rsid w:val="001E62C6"/>
    <w:rsid w:val="00217AB5"/>
    <w:rsid w:val="00232F08"/>
    <w:rsid w:val="00235572"/>
    <w:rsid w:val="00236822"/>
    <w:rsid w:val="0024019C"/>
    <w:rsid w:val="00240D5A"/>
    <w:rsid w:val="002A6776"/>
    <w:rsid w:val="002A776C"/>
    <w:rsid w:val="002B1F41"/>
    <w:rsid w:val="002B6F0E"/>
    <w:rsid w:val="002D6188"/>
    <w:rsid w:val="002E042E"/>
    <w:rsid w:val="002E62ED"/>
    <w:rsid w:val="002F155E"/>
    <w:rsid w:val="002F3AE0"/>
    <w:rsid w:val="002F4470"/>
    <w:rsid w:val="00303850"/>
    <w:rsid w:val="00306AA5"/>
    <w:rsid w:val="003146DC"/>
    <w:rsid w:val="00320DEE"/>
    <w:rsid w:val="003414BE"/>
    <w:rsid w:val="00347825"/>
    <w:rsid w:val="003478E9"/>
    <w:rsid w:val="003523B2"/>
    <w:rsid w:val="00361461"/>
    <w:rsid w:val="0037318F"/>
    <w:rsid w:val="00377D76"/>
    <w:rsid w:val="00386B86"/>
    <w:rsid w:val="00387E32"/>
    <w:rsid w:val="003B6764"/>
    <w:rsid w:val="003B739C"/>
    <w:rsid w:val="003C1C3E"/>
    <w:rsid w:val="003E7265"/>
    <w:rsid w:val="003F18E1"/>
    <w:rsid w:val="00423D66"/>
    <w:rsid w:val="004345C6"/>
    <w:rsid w:val="00434F2C"/>
    <w:rsid w:val="00435E7E"/>
    <w:rsid w:val="004414E4"/>
    <w:rsid w:val="00442BAA"/>
    <w:rsid w:val="00445759"/>
    <w:rsid w:val="00460636"/>
    <w:rsid w:val="004758A3"/>
    <w:rsid w:val="00475DDC"/>
    <w:rsid w:val="00477A87"/>
    <w:rsid w:val="004807D4"/>
    <w:rsid w:val="0049406D"/>
    <w:rsid w:val="004B5DDC"/>
    <w:rsid w:val="004C1884"/>
    <w:rsid w:val="004C29D0"/>
    <w:rsid w:val="004E3A78"/>
    <w:rsid w:val="00505DA8"/>
    <w:rsid w:val="00510D15"/>
    <w:rsid w:val="00521825"/>
    <w:rsid w:val="00523401"/>
    <w:rsid w:val="00523F49"/>
    <w:rsid w:val="00552BEC"/>
    <w:rsid w:val="00556DCD"/>
    <w:rsid w:val="005574C5"/>
    <w:rsid w:val="0056745C"/>
    <w:rsid w:val="0057217E"/>
    <w:rsid w:val="005748A0"/>
    <w:rsid w:val="0058360D"/>
    <w:rsid w:val="00586621"/>
    <w:rsid w:val="0058662C"/>
    <w:rsid w:val="00590FBC"/>
    <w:rsid w:val="00592467"/>
    <w:rsid w:val="005959A0"/>
    <w:rsid w:val="005964BA"/>
    <w:rsid w:val="005A67AD"/>
    <w:rsid w:val="005C04A0"/>
    <w:rsid w:val="005C2EF7"/>
    <w:rsid w:val="005C6CB4"/>
    <w:rsid w:val="005E51C8"/>
    <w:rsid w:val="005E535C"/>
    <w:rsid w:val="005F791C"/>
    <w:rsid w:val="00602EAC"/>
    <w:rsid w:val="00604B63"/>
    <w:rsid w:val="00607070"/>
    <w:rsid w:val="00610725"/>
    <w:rsid w:val="00625EB4"/>
    <w:rsid w:val="00632174"/>
    <w:rsid w:val="00653965"/>
    <w:rsid w:val="006562D8"/>
    <w:rsid w:val="00661908"/>
    <w:rsid w:val="00674CF1"/>
    <w:rsid w:val="0067778C"/>
    <w:rsid w:val="006804B8"/>
    <w:rsid w:val="00681BED"/>
    <w:rsid w:val="006951C9"/>
    <w:rsid w:val="00696705"/>
    <w:rsid w:val="006A0D54"/>
    <w:rsid w:val="006C1260"/>
    <w:rsid w:val="006C36E2"/>
    <w:rsid w:val="006D1892"/>
    <w:rsid w:val="006E6E9F"/>
    <w:rsid w:val="0071025A"/>
    <w:rsid w:val="00725997"/>
    <w:rsid w:val="00767822"/>
    <w:rsid w:val="00767C85"/>
    <w:rsid w:val="0077140D"/>
    <w:rsid w:val="00776492"/>
    <w:rsid w:val="0078354B"/>
    <w:rsid w:val="007873EA"/>
    <w:rsid w:val="00791D5E"/>
    <w:rsid w:val="007A0674"/>
    <w:rsid w:val="007A0E50"/>
    <w:rsid w:val="007A4DCE"/>
    <w:rsid w:val="007B0D5D"/>
    <w:rsid w:val="007B3CA3"/>
    <w:rsid w:val="007C1719"/>
    <w:rsid w:val="007D1C64"/>
    <w:rsid w:val="007D27B1"/>
    <w:rsid w:val="007D2F45"/>
    <w:rsid w:val="007D2F5E"/>
    <w:rsid w:val="007D57B7"/>
    <w:rsid w:val="007E5FAE"/>
    <w:rsid w:val="007F6EFC"/>
    <w:rsid w:val="00802830"/>
    <w:rsid w:val="008047EF"/>
    <w:rsid w:val="00804FA0"/>
    <w:rsid w:val="008128A7"/>
    <w:rsid w:val="00816F21"/>
    <w:rsid w:val="00823810"/>
    <w:rsid w:val="00835C15"/>
    <w:rsid w:val="0083659E"/>
    <w:rsid w:val="00847CAC"/>
    <w:rsid w:val="00850152"/>
    <w:rsid w:val="00854172"/>
    <w:rsid w:val="00855B01"/>
    <w:rsid w:val="008566FB"/>
    <w:rsid w:val="0086688A"/>
    <w:rsid w:val="00871416"/>
    <w:rsid w:val="00881F0E"/>
    <w:rsid w:val="008B4ADD"/>
    <w:rsid w:val="008B584E"/>
    <w:rsid w:val="008D67A5"/>
    <w:rsid w:val="0090458E"/>
    <w:rsid w:val="00914F61"/>
    <w:rsid w:val="00924847"/>
    <w:rsid w:val="00941E4D"/>
    <w:rsid w:val="009427D1"/>
    <w:rsid w:val="00942A93"/>
    <w:rsid w:val="00953C9D"/>
    <w:rsid w:val="00954F63"/>
    <w:rsid w:val="009610B8"/>
    <w:rsid w:val="00964776"/>
    <w:rsid w:val="00972A35"/>
    <w:rsid w:val="00985AF7"/>
    <w:rsid w:val="0099001D"/>
    <w:rsid w:val="00993DA2"/>
    <w:rsid w:val="009A520D"/>
    <w:rsid w:val="009B180E"/>
    <w:rsid w:val="009D4F33"/>
    <w:rsid w:val="009E02AA"/>
    <w:rsid w:val="009F2137"/>
    <w:rsid w:val="009F6E3E"/>
    <w:rsid w:val="00A01C54"/>
    <w:rsid w:val="00A02D18"/>
    <w:rsid w:val="00A13E42"/>
    <w:rsid w:val="00A20A1B"/>
    <w:rsid w:val="00A37CFD"/>
    <w:rsid w:val="00A433DD"/>
    <w:rsid w:val="00A55E5F"/>
    <w:rsid w:val="00A61BCC"/>
    <w:rsid w:val="00A6228F"/>
    <w:rsid w:val="00A72225"/>
    <w:rsid w:val="00AA7EB7"/>
    <w:rsid w:val="00AB05F1"/>
    <w:rsid w:val="00AB1A8C"/>
    <w:rsid w:val="00AC75F7"/>
    <w:rsid w:val="00AD3663"/>
    <w:rsid w:val="00B00BC7"/>
    <w:rsid w:val="00B10A1A"/>
    <w:rsid w:val="00B13F42"/>
    <w:rsid w:val="00B16D4F"/>
    <w:rsid w:val="00B23D32"/>
    <w:rsid w:val="00B30565"/>
    <w:rsid w:val="00B42CC9"/>
    <w:rsid w:val="00B601B6"/>
    <w:rsid w:val="00B61D9E"/>
    <w:rsid w:val="00B63BF6"/>
    <w:rsid w:val="00B71399"/>
    <w:rsid w:val="00B92D8A"/>
    <w:rsid w:val="00BB3163"/>
    <w:rsid w:val="00BB6A37"/>
    <w:rsid w:val="00BB72AE"/>
    <w:rsid w:val="00BC7832"/>
    <w:rsid w:val="00BD3CAF"/>
    <w:rsid w:val="00C05C62"/>
    <w:rsid w:val="00C05E32"/>
    <w:rsid w:val="00C0725C"/>
    <w:rsid w:val="00C106D8"/>
    <w:rsid w:val="00C326EE"/>
    <w:rsid w:val="00C417C0"/>
    <w:rsid w:val="00C4515D"/>
    <w:rsid w:val="00C45C08"/>
    <w:rsid w:val="00C46F54"/>
    <w:rsid w:val="00C54946"/>
    <w:rsid w:val="00C567CD"/>
    <w:rsid w:val="00C60F0D"/>
    <w:rsid w:val="00C8196C"/>
    <w:rsid w:val="00C820A7"/>
    <w:rsid w:val="00CA0288"/>
    <w:rsid w:val="00CA51DF"/>
    <w:rsid w:val="00CD3928"/>
    <w:rsid w:val="00CD57C7"/>
    <w:rsid w:val="00CE3FA8"/>
    <w:rsid w:val="00CE4AE4"/>
    <w:rsid w:val="00CF0989"/>
    <w:rsid w:val="00D01A46"/>
    <w:rsid w:val="00D07346"/>
    <w:rsid w:val="00D11859"/>
    <w:rsid w:val="00D13717"/>
    <w:rsid w:val="00D31EE0"/>
    <w:rsid w:val="00D56149"/>
    <w:rsid w:val="00D56E07"/>
    <w:rsid w:val="00D67445"/>
    <w:rsid w:val="00D75253"/>
    <w:rsid w:val="00D76BF4"/>
    <w:rsid w:val="00D81D8F"/>
    <w:rsid w:val="00DB1105"/>
    <w:rsid w:val="00DB1591"/>
    <w:rsid w:val="00DB3E49"/>
    <w:rsid w:val="00DC4834"/>
    <w:rsid w:val="00DE0920"/>
    <w:rsid w:val="00DE25D2"/>
    <w:rsid w:val="00DE7BCA"/>
    <w:rsid w:val="00DF2FDF"/>
    <w:rsid w:val="00E0090D"/>
    <w:rsid w:val="00E0300C"/>
    <w:rsid w:val="00E212B5"/>
    <w:rsid w:val="00E31374"/>
    <w:rsid w:val="00E364E6"/>
    <w:rsid w:val="00E43723"/>
    <w:rsid w:val="00E70AFA"/>
    <w:rsid w:val="00E74359"/>
    <w:rsid w:val="00E90AB5"/>
    <w:rsid w:val="00E91272"/>
    <w:rsid w:val="00E948D6"/>
    <w:rsid w:val="00EB5848"/>
    <w:rsid w:val="00ED50B1"/>
    <w:rsid w:val="00ED5628"/>
    <w:rsid w:val="00EF1488"/>
    <w:rsid w:val="00EF3374"/>
    <w:rsid w:val="00F07AB6"/>
    <w:rsid w:val="00F10D2D"/>
    <w:rsid w:val="00F26B6B"/>
    <w:rsid w:val="00F305EE"/>
    <w:rsid w:val="00F3473C"/>
    <w:rsid w:val="00F36ED2"/>
    <w:rsid w:val="00F377AD"/>
    <w:rsid w:val="00F45747"/>
    <w:rsid w:val="00F47087"/>
    <w:rsid w:val="00F54ECB"/>
    <w:rsid w:val="00F65636"/>
    <w:rsid w:val="00F766F4"/>
    <w:rsid w:val="00F80109"/>
    <w:rsid w:val="00F87201"/>
    <w:rsid w:val="00F90C36"/>
    <w:rsid w:val="00F94D1D"/>
    <w:rsid w:val="00FA016F"/>
    <w:rsid w:val="00FA212B"/>
    <w:rsid w:val="00FB4AE9"/>
    <w:rsid w:val="00FD41D5"/>
    <w:rsid w:val="00FE02B2"/>
    <w:rsid w:val="00FF6109"/>
    <w:rsid w:val="00FF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18C5B"/>
  <w15:docId w15:val="{BD3F38BD-4DAC-4B10-9F33-63AE62FE8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35E7E"/>
    <w:pPr>
      <w:spacing w:beforeLines="100" w:before="240" w:after="0" w:line="360" w:lineRule="exact"/>
      <w:jc w:val="both"/>
    </w:pPr>
    <w:rPr>
      <w:rFonts w:ascii="Calibri" w:hAnsi="Calibri" w:cs="Calibri"/>
      <w:spacing w:val="-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12B5"/>
    <w:pPr>
      <w:keepNext/>
      <w:keepLines/>
      <w:outlineLvl w:val="0"/>
    </w:pPr>
    <w:rPr>
      <w:rFonts w:eastAsia="Times New Roman"/>
      <w:b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212B5"/>
    <w:pPr>
      <w:keepNext/>
      <w:keepLines/>
      <w:spacing w:before="40"/>
      <w:jc w:val="center"/>
      <w:outlineLvl w:val="1"/>
    </w:pPr>
    <w:rPr>
      <w:rFonts w:eastAsia="Times New Roman"/>
      <w:b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212B5"/>
    <w:pPr>
      <w:keepNext/>
      <w:keepLines/>
      <w:spacing w:before="40"/>
      <w:jc w:val="center"/>
      <w:outlineLvl w:val="2"/>
    </w:pPr>
    <w:rPr>
      <w:rFonts w:eastAsiaTheme="majorEastAsia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rsid w:val="00914F61"/>
  </w:style>
  <w:style w:type="paragraph" w:styleId="Stopka">
    <w:name w:val="footer"/>
    <w:basedOn w:val="Normalny"/>
    <w:link w:val="StopkaZnak"/>
    <w:uiPriority w:val="99"/>
    <w:unhideWhenUsed/>
    <w:rsid w:val="00914F6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4F61"/>
  </w:style>
  <w:style w:type="paragraph" w:styleId="Akapitzlist">
    <w:name w:val="List Paragraph"/>
    <w:basedOn w:val="Akapitzarzdzenia"/>
    <w:uiPriority w:val="34"/>
    <w:qFormat/>
    <w:rsid w:val="00435E7E"/>
  </w:style>
  <w:style w:type="table" w:styleId="Tabela-Siatka">
    <w:name w:val="Table Grid"/>
    <w:basedOn w:val="Standardowy"/>
    <w:uiPriority w:val="59"/>
    <w:rsid w:val="00D81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E212B5"/>
    <w:rPr>
      <w:rFonts w:ascii="Calibri" w:eastAsia="Times New Roman" w:hAnsi="Calibri" w:cs="Calibri"/>
      <w:b/>
      <w:sz w:val="28"/>
      <w:szCs w:val="2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A21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12B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E212B5"/>
    <w:rPr>
      <w:rFonts w:ascii="Calibri" w:eastAsia="Times New Roman" w:hAnsi="Calibri" w:cs="Calibri"/>
      <w:b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212B5"/>
    <w:rPr>
      <w:rFonts w:ascii="Calibri" w:eastAsiaTheme="majorEastAsia" w:hAnsi="Calibri" w:cs="Calibri"/>
      <w:szCs w:val="24"/>
    </w:rPr>
  </w:style>
  <w:style w:type="paragraph" w:customStyle="1" w:styleId="Osobapodpisujca">
    <w:name w:val="Osoba podpisująca"/>
    <w:basedOn w:val="Normalny"/>
    <w:link w:val="OsobapodpisujcaZnak"/>
    <w:qFormat/>
    <w:rsid w:val="00F26B6B"/>
    <w:pPr>
      <w:spacing w:beforeLines="400" w:before="960" w:line="240" w:lineRule="auto"/>
      <w:ind w:left="4678"/>
      <w:jc w:val="center"/>
    </w:pPr>
    <w:rPr>
      <w:sz w:val="22"/>
    </w:rPr>
  </w:style>
  <w:style w:type="character" w:customStyle="1" w:styleId="OsobapodpisujcaZnak">
    <w:name w:val="Osoba podpisująca Znak"/>
    <w:basedOn w:val="Domylnaczcionkaakapitu"/>
    <w:link w:val="Osobapodpisujca"/>
    <w:rsid w:val="00F26B6B"/>
    <w:rPr>
      <w:rFonts w:ascii="Calibri" w:hAnsi="Calibri" w:cs="Calibri"/>
      <w:sz w:val="22"/>
    </w:rPr>
  </w:style>
  <w:style w:type="character" w:styleId="Hipercze">
    <w:name w:val="Hyperlink"/>
    <w:basedOn w:val="Domylnaczcionkaakapitu"/>
    <w:uiPriority w:val="99"/>
    <w:unhideWhenUsed/>
    <w:rsid w:val="00B71399"/>
    <w:rPr>
      <w:color w:val="0000FF"/>
      <w:u w:val="single"/>
    </w:rPr>
  </w:style>
  <w:style w:type="paragraph" w:customStyle="1" w:styleId="Default">
    <w:name w:val="Default"/>
    <w:rsid w:val="000307F0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451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451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451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451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4515D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71416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871416"/>
    <w:rPr>
      <w:b/>
      <w:bCs/>
    </w:rPr>
  </w:style>
  <w:style w:type="paragraph" w:styleId="Tytu">
    <w:name w:val="Title"/>
    <w:basedOn w:val="Normalny"/>
    <w:next w:val="Normalny"/>
    <w:link w:val="TytuZnak"/>
    <w:qFormat/>
    <w:rsid w:val="00CA51DF"/>
    <w:pPr>
      <w:spacing w:line="276" w:lineRule="auto"/>
      <w:contextualSpacing/>
      <w:jc w:val="center"/>
      <w:outlineLvl w:val="0"/>
    </w:pPr>
    <w:rPr>
      <w:rFonts w:eastAsiaTheme="majorEastAsia"/>
      <w:b/>
      <w:bCs/>
      <w:spacing w:val="-10"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CA51DF"/>
    <w:rPr>
      <w:rFonts w:ascii="Calibri" w:eastAsiaTheme="majorEastAsia" w:hAnsi="Calibri" w:cs="Calibri"/>
      <w:b/>
      <w:bCs/>
      <w:spacing w:val="-10"/>
      <w:kern w:val="28"/>
      <w:sz w:val="32"/>
      <w:szCs w:val="32"/>
    </w:rPr>
  </w:style>
  <w:style w:type="paragraph" w:customStyle="1" w:styleId="Akapitzarzdzenia">
    <w:name w:val="Akapit zarządzenia"/>
    <w:basedOn w:val="Normalny"/>
    <w:link w:val="AkapitzarzdzeniaZnak"/>
    <w:qFormat/>
    <w:rsid w:val="00435E7E"/>
    <w:pPr>
      <w:spacing w:beforeLines="0" w:before="0"/>
    </w:pPr>
  </w:style>
  <w:style w:type="paragraph" w:customStyle="1" w:styleId="Podstawaprawna">
    <w:name w:val="Podstawa prawna"/>
    <w:basedOn w:val="Normalny"/>
    <w:link w:val="PodstawaprawnaZnak"/>
    <w:qFormat/>
    <w:rsid w:val="00435E7E"/>
  </w:style>
  <w:style w:type="character" w:customStyle="1" w:styleId="AkapitzarzdzeniaZnak">
    <w:name w:val="Akapit zarządzenia Znak"/>
    <w:basedOn w:val="Domylnaczcionkaakapitu"/>
    <w:link w:val="Akapitzarzdzenia"/>
    <w:rsid w:val="00435E7E"/>
    <w:rPr>
      <w:rFonts w:ascii="Calibri" w:hAnsi="Calibri" w:cs="Calibri"/>
      <w:spacing w:val="-4"/>
    </w:rPr>
  </w:style>
  <w:style w:type="paragraph" w:customStyle="1" w:styleId="Zaacznikdozarzdzenia">
    <w:name w:val="Załacznik do zarządzenia"/>
    <w:basedOn w:val="Normalny"/>
    <w:link w:val="ZaacznikdozarzdzeniaZnak"/>
    <w:qFormat/>
    <w:rsid w:val="00152E90"/>
    <w:pPr>
      <w:spacing w:beforeLines="0" w:before="0" w:afterLines="100" w:after="240" w:line="240" w:lineRule="auto"/>
      <w:jc w:val="right"/>
    </w:pPr>
    <w:rPr>
      <w:sz w:val="20"/>
    </w:rPr>
  </w:style>
  <w:style w:type="character" w:customStyle="1" w:styleId="PodstawaprawnaZnak">
    <w:name w:val="Podstawa prawna Znak"/>
    <w:basedOn w:val="Domylnaczcionkaakapitu"/>
    <w:link w:val="Podstawaprawna"/>
    <w:rsid w:val="00435E7E"/>
    <w:rPr>
      <w:rFonts w:ascii="Calibri" w:hAnsi="Calibri" w:cs="Calibri"/>
      <w:spacing w:val="-4"/>
    </w:rPr>
  </w:style>
  <w:style w:type="paragraph" w:customStyle="1" w:styleId="Normalnydoprocedur">
    <w:name w:val="Normalny do procedur"/>
    <w:basedOn w:val="Normalny"/>
    <w:link w:val="NormalnydoprocedurZnak"/>
    <w:qFormat/>
    <w:rsid w:val="00CA51DF"/>
    <w:pPr>
      <w:spacing w:beforeLines="0" w:before="0" w:after="160" w:line="259" w:lineRule="auto"/>
      <w:jc w:val="left"/>
    </w:pPr>
    <w:rPr>
      <w:rFonts w:eastAsia="Times New Roman" w:cs="Times New Roman"/>
      <w:spacing w:val="0"/>
      <w:szCs w:val="24"/>
      <w:lang w:eastAsia="pl-PL"/>
    </w:rPr>
  </w:style>
  <w:style w:type="character" w:customStyle="1" w:styleId="ZaacznikdozarzdzeniaZnak">
    <w:name w:val="Załacznik do zarządzenia Znak"/>
    <w:basedOn w:val="Domylnaczcionkaakapitu"/>
    <w:link w:val="Zaacznikdozarzdzenia"/>
    <w:rsid w:val="00152E90"/>
    <w:rPr>
      <w:rFonts w:ascii="Calibri" w:hAnsi="Calibri" w:cs="Calibri"/>
      <w:spacing w:val="-4"/>
      <w:sz w:val="20"/>
    </w:rPr>
  </w:style>
  <w:style w:type="character" w:customStyle="1" w:styleId="NormalnydoprocedurZnak">
    <w:name w:val="Normalny do procedur Znak"/>
    <w:link w:val="Normalnydoprocedur"/>
    <w:rsid w:val="00CA51DF"/>
    <w:rPr>
      <w:rFonts w:ascii="Calibri" w:eastAsia="Times New Roman" w:hAnsi="Calibri" w:cs="Times New Roman"/>
      <w:szCs w:val="24"/>
      <w:lang w:eastAsia="pl-PL"/>
    </w:rPr>
  </w:style>
  <w:style w:type="paragraph" w:customStyle="1" w:styleId="doprocedurpunkty">
    <w:name w:val="do procedur_punkty"/>
    <w:basedOn w:val="Normalny"/>
    <w:rsid w:val="00CA51DF"/>
    <w:pPr>
      <w:numPr>
        <w:numId w:val="13"/>
      </w:numPr>
      <w:spacing w:beforeLines="0" w:before="0" w:line="240" w:lineRule="auto"/>
    </w:pPr>
    <w:rPr>
      <w:rFonts w:eastAsia="Times New Roman"/>
      <w:bCs/>
      <w:spacing w:val="0"/>
      <w:szCs w:val="24"/>
      <w:lang w:eastAsia="pl-PL"/>
    </w:rPr>
  </w:style>
  <w:style w:type="paragraph" w:customStyle="1" w:styleId="doproceurpunkty">
    <w:name w:val="do proceur punkty"/>
    <w:basedOn w:val="doprocedurpunkty"/>
    <w:link w:val="doproceurpunktyZnak"/>
    <w:qFormat/>
    <w:rsid w:val="00CA51DF"/>
    <w:pPr>
      <w:jc w:val="left"/>
    </w:pPr>
  </w:style>
  <w:style w:type="paragraph" w:customStyle="1" w:styleId="doprocedur-wypunktowanie">
    <w:name w:val="do procedur - wypunktowanie"/>
    <w:basedOn w:val="Normalny"/>
    <w:link w:val="doprocedur-wypunktowanieZnak"/>
    <w:qFormat/>
    <w:rsid w:val="00CA51DF"/>
    <w:pPr>
      <w:numPr>
        <w:numId w:val="12"/>
      </w:numPr>
      <w:spacing w:beforeLines="0" w:before="0" w:line="240" w:lineRule="auto"/>
      <w:jc w:val="left"/>
    </w:pPr>
    <w:rPr>
      <w:rFonts w:eastAsia="Times New Roman"/>
      <w:spacing w:val="0"/>
      <w:szCs w:val="24"/>
      <w:lang w:eastAsia="pl-PL"/>
    </w:rPr>
  </w:style>
  <w:style w:type="character" w:customStyle="1" w:styleId="doproceurpunktyZnak">
    <w:name w:val="do proceur punkty Znak"/>
    <w:basedOn w:val="Domylnaczcionkaakapitu"/>
    <w:link w:val="doproceurpunkty"/>
    <w:rsid w:val="00CA51DF"/>
    <w:rPr>
      <w:rFonts w:ascii="Calibri" w:eastAsia="Times New Roman" w:hAnsi="Calibri" w:cs="Calibri"/>
      <w:bCs/>
      <w:szCs w:val="24"/>
      <w:lang w:eastAsia="pl-PL"/>
    </w:rPr>
  </w:style>
  <w:style w:type="character" w:customStyle="1" w:styleId="doprocedur-wypunktowanieZnak">
    <w:name w:val="do procedur - wypunktowanie Znak"/>
    <w:link w:val="doprocedur-wypunktowanie"/>
    <w:rsid w:val="00CA51DF"/>
    <w:rPr>
      <w:rFonts w:ascii="Calibri" w:eastAsia="Times New Roman" w:hAnsi="Calibri" w:cs="Calibri"/>
      <w:szCs w:val="24"/>
      <w:lang w:eastAsia="pl-PL"/>
    </w:rPr>
  </w:style>
  <w:style w:type="paragraph" w:customStyle="1" w:styleId="StylAkapitzlist14pktPogrubienie">
    <w:name w:val="Styl Akapit z listą + 14 pkt Pogrubienie"/>
    <w:basedOn w:val="Akapitzlist"/>
    <w:rsid w:val="00CA51DF"/>
    <w:pPr>
      <w:numPr>
        <w:numId w:val="14"/>
      </w:numPr>
      <w:spacing w:after="160" w:line="259" w:lineRule="auto"/>
      <w:jc w:val="left"/>
      <w:outlineLvl w:val="1"/>
    </w:pPr>
    <w:rPr>
      <w:rFonts w:eastAsia="Times New Roman" w:cs="Times New Roman"/>
      <w:b/>
      <w:bCs/>
      <w:spacing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2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67810C5DABBA419422505735CBB29E" ma:contentTypeVersion="8" ma:contentTypeDescription="Utwórz nowy dokument." ma:contentTypeScope="" ma:versionID="2af93ff3eefbffee8ee2f51f4cbd7f9c">
  <xsd:schema xmlns:xsd="http://www.w3.org/2001/XMLSchema" xmlns:xs="http://www.w3.org/2001/XMLSchema" xmlns:p="http://schemas.microsoft.com/office/2006/metadata/properties" xmlns:ns3="9edb7112-88a7-4469-8531-59f88838df99" targetNamespace="http://schemas.microsoft.com/office/2006/metadata/properties" ma:root="true" ma:fieldsID="cb2ff4e5c7ba472ef54acdda498c12cb" ns3:_="">
    <xsd:import namespace="9edb7112-88a7-4469-8531-59f88838df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b7112-88a7-4469-8531-59f88838df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17F396-385D-4BF0-9AD5-0240687B56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40338B-5328-4003-8A9B-1BF2C209CF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630E57-62A8-4E07-A7E0-49722B827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db7112-88a7-4469-8531-59f88838df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795</Words>
  <Characters>4775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3 Dziekana WTiICh ZUT z dnia 23 lutego 2021 r. w sprawie wprowadzenia „Wydziałowej procedury przygotowania indywidualnego programu studiów oraz indywidualnej organizacji studiów”</vt:lpstr>
    </vt:vector>
  </TitlesOfParts>
  <Company/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3 Dziekana WTiICh ZUT z dnia 23 lutego 2021 r. w sprawie wprowadzenia „Wydziałowej procedury przygotowania indywidualnego programu studiów oraz indywidualnej organizacji studiów”</dc:title>
  <dc:creator>Zuzanna Wechterowicz</dc:creator>
  <cp:lastModifiedBy>Zuzanna Wechterowicz</cp:lastModifiedBy>
  <cp:revision>12</cp:revision>
  <cp:lastPrinted>2020-10-13T12:39:00Z</cp:lastPrinted>
  <dcterms:created xsi:type="dcterms:W3CDTF">2020-11-20T11:19:00Z</dcterms:created>
  <dcterms:modified xsi:type="dcterms:W3CDTF">2021-02-23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7810C5DABBA419422505735CBB29E</vt:lpwstr>
  </property>
</Properties>
</file>